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5C6D0" w14:textId="55CB220D" w:rsidR="00F20FC6" w:rsidRDefault="00F20FC6" w:rsidP="00F20FC6">
      <w:pPr>
        <w:rPr>
          <w:rFonts w:ascii="Georgia" w:hAnsi="Georgia"/>
          <w:b/>
          <w:sz w:val="28"/>
          <w:szCs w:val="28"/>
        </w:rPr>
      </w:pPr>
      <w:r w:rsidRPr="00F20FC6">
        <w:rPr>
          <w:rFonts w:ascii="Georgia" w:hAnsi="Georgia"/>
          <w:b/>
          <w:noProof/>
          <w:sz w:val="28"/>
          <w:szCs w:val="28"/>
        </w:rPr>
        <w:drawing>
          <wp:inline distT="0" distB="0" distL="0" distR="0" wp14:anchorId="4302DC85" wp14:editId="5953CC82">
            <wp:extent cx="971438" cy="962025"/>
            <wp:effectExtent l="0" t="0" r="635" b="0"/>
            <wp:docPr id="1" name="Picture 1" descr="Y:\Administration\town 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Administration\town se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692" cy="98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78292D">
        <w:rPr>
          <w:rFonts w:ascii="Georgia" w:hAnsi="Georgia"/>
          <w:b/>
          <w:sz w:val="28"/>
          <w:szCs w:val="28"/>
        </w:rPr>
        <w:tab/>
      </w:r>
      <w:r w:rsidR="00CF20B6" w:rsidRPr="00157D8F">
        <w:rPr>
          <w:rFonts w:ascii="Georgia" w:hAnsi="Georgia"/>
          <w:b/>
          <w:sz w:val="28"/>
          <w:szCs w:val="28"/>
        </w:rPr>
        <w:t>Board of Selectmen</w:t>
      </w:r>
    </w:p>
    <w:p w14:paraId="7221B517" w14:textId="2EC30F11" w:rsidR="00687B8F" w:rsidRPr="00157D8F" w:rsidRDefault="00CF20B6" w:rsidP="00F20FC6">
      <w:pPr>
        <w:jc w:val="center"/>
        <w:rPr>
          <w:rFonts w:ascii="Georgia" w:hAnsi="Georgia"/>
          <w:b/>
          <w:sz w:val="28"/>
          <w:szCs w:val="28"/>
        </w:rPr>
      </w:pPr>
      <w:r w:rsidRPr="00157D8F">
        <w:rPr>
          <w:rFonts w:ascii="Georgia" w:hAnsi="Georgia"/>
          <w:b/>
          <w:sz w:val="28"/>
          <w:szCs w:val="28"/>
        </w:rPr>
        <w:t>Meeting</w:t>
      </w:r>
      <w:r w:rsidR="00A73CDF" w:rsidRPr="00157D8F">
        <w:rPr>
          <w:rFonts w:ascii="Georgia" w:hAnsi="Georgia"/>
          <w:b/>
          <w:sz w:val="28"/>
          <w:szCs w:val="28"/>
        </w:rPr>
        <w:t xml:space="preserve"> </w:t>
      </w:r>
      <w:r w:rsidR="00687B8F" w:rsidRPr="00157D8F">
        <w:rPr>
          <w:rFonts w:ascii="Georgia" w:hAnsi="Georgia"/>
          <w:b/>
          <w:sz w:val="28"/>
          <w:szCs w:val="28"/>
        </w:rPr>
        <w:t>Agenda</w:t>
      </w:r>
    </w:p>
    <w:p w14:paraId="122D2673" w14:textId="77777777" w:rsidR="00687B8F" w:rsidRPr="00157D8F" w:rsidRDefault="00687B8F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>Northwood</w:t>
      </w:r>
      <w:r w:rsidR="00471360" w:rsidRPr="00157D8F">
        <w:rPr>
          <w:rFonts w:ascii="Georgia" w:hAnsi="Georgia"/>
          <w:b/>
        </w:rPr>
        <w:t xml:space="preserve"> </w:t>
      </w:r>
      <w:r w:rsidRPr="00157D8F">
        <w:rPr>
          <w:rFonts w:ascii="Georgia" w:hAnsi="Georgia"/>
          <w:b/>
        </w:rPr>
        <w:t>Town Hall</w:t>
      </w:r>
    </w:p>
    <w:p w14:paraId="6675B28A" w14:textId="0FA71CA3" w:rsidR="00501FB3" w:rsidRDefault="00A5776E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December</w:t>
      </w:r>
      <w:r w:rsidR="00422BDF">
        <w:rPr>
          <w:rFonts w:ascii="Georgia" w:hAnsi="Georgia"/>
          <w:b/>
        </w:rPr>
        <w:t xml:space="preserve"> </w:t>
      </w:r>
      <w:r w:rsidR="00253EC5">
        <w:rPr>
          <w:rFonts w:ascii="Georgia" w:hAnsi="Georgia"/>
          <w:b/>
        </w:rPr>
        <w:t>2</w:t>
      </w:r>
      <w:r w:rsidR="002365C4">
        <w:rPr>
          <w:rFonts w:ascii="Georgia" w:hAnsi="Georgia"/>
          <w:b/>
        </w:rPr>
        <w:t>1</w:t>
      </w:r>
      <w:r w:rsidR="002365C4">
        <w:rPr>
          <w:rFonts w:ascii="Georgia" w:hAnsi="Georgia"/>
          <w:b/>
          <w:vertAlign w:val="superscript"/>
        </w:rPr>
        <w:t>st</w:t>
      </w:r>
      <w:r w:rsidR="00455D26">
        <w:rPr>
          <w:rFonts w:ascii="Georgia" w:hAnsi="Georgia"/>
          <w:b/>
        </w:rPr>
        <w:t>, 2018</w:t>
      </w:r>
    </w:p>
    <w:p w14:paraId="5AF13849" w14:textId="37407ED1" w:rsidR="008E0562" w:rsidRPr="00157D8F" w:rsidRDefault="002365C4" w:rsidP="00B041A4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>5</w:t>
      </w:r>
      <w:r w:rsidR="00205275" w:rsidRPr="00157D8F">
        <w:rPr>
          <w:rFonts w:ascii="Georgia" w:hAnsi="Georgia"/>
          <w:b/>
        </w:rPr>
        <w:t>:</w:t>
      </w:r>
      <w:r w:rsidR="00564331">
        <w:rPr>
          <w:rFonts w:ascii="Georgia" w:hAnsi="Georgia"/>
          <w:b/>
        </w:rPr>
        <w:t>00</w:t>
      </w:r>
      <w:r w:rsidR="006606E4" w:rsidRPr="00157D8F">
        <w:rPr>
          <w:rFonts w:ascii="Georgia" w:hAnsi="Georgia"/>
          <w:b/>
        </w:rPr>
        <w:t xml:space="preserve"> </w:t>
      </w:r>
      <w:r w:rsidR="00B92C38" w:rsidRPr="00157D8F">
        <w:rPr>
          <w:rFonts w:ascii="Georgia" w:hAnsi="Georgia"/>
          <w:b/>
        </w:rPr>
        <w:t>p</w:t>
      </w:r>
      <w:r w:rsidR="00CA2EB2" w:rsidRPr="00157D8F">
        <w:rPr>
          <w:rFonts w:ascii="Georgia" w:hAnsi="Georgia"/>
          <w:b/>
        </w:rPr>
        <w:t>.m</w:t>
      </w:r>
      <w:r w:rsidR="00CA2EB2" w:rsidRPr="00501FB3">
        <w:rPr>
          <w:rFonts w:ascii="Georgia" w:hAnsi="Georgia"/>
        </w:rPr>
        <w:t>.</w:t>
      </w:r>
    </w:p>
    <w:p w14:paraId="730921E8" w14:textId="77777777" w:rsidR="0028372D" w:rsidRPr="00157D8F" w:rsidRDefault="00973A48" w:rsidP="00B041A4">
      <w:pPr>
        <w:jc w:val="center"/>
        <w:rPr>
          <w:rFonts w:ascii="Georgia" w:hAnsi="Georgia"/>
          <w:b/>
        </w:rPr>
      </w:pPr>
      <w:r w:rsidRPr="00157D8F">
        <w:rPr>
          <w:rFonts w:ascii="Georgia" w:hAnsi="Georgia"/>
          <w:b/>
        </w:rPr>
        <w:t xml:space="preserve"> </w:t>
      </w:r>
    </w:p>
    <w:p w14:paraId="4066B5DF" w14:textId="77777777" w:rsidR="00CF221F" w:rsidRDefault="005340B9" w:rsidP="001F5C3B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Call to Order, </w:t>
      </w:r>
      <w:r w:rsidR="0019417A" w:rsidRPr="00157D8F">
        <w:rPr>
          <w:rFonts w:ascii="Georgia" w:hAnsi="Georgia"/>
          <w:b/>
          <w:bCs/>
          <w:sz w:val="20"/>
          <w:szCs w:val="20"/>
        </w:rPr>
        <w:t xml:space="preserve">Roll Call and </w:t>
      </w:r>
      <w:r w:rsidR="003C18FF" w:rsidRPr="00157D8F">
        <w:rPr>
          <w:rFonts w:ascii="Georgia" w:hAnsi="Georgia"/>
          <w:b/>
          <w:bCs/>
          <w:sz w:val="20"/>
          <w:szCs w:val="20"/>
        </w:rPr>
        <w:t xml:space="preserve">Pledge of Allegiance </w:t>
      </w:r>
    </w:p>
    <w:p w14:paraId="3F5BF7C4" w14:textId="77777777" w:rsidR="00EB0E95" w:rsidRPr="00157D8F" w:rsidRDefault="00EB0E95" w:rsidP="00EB0E95">
      <w:pPr>
        <w:ind w:left="1080"/>
        <w:rPr>
          <w:rFonts w:ascii="Georgia" w:hAnsi="Georgia"/>
          <w:b/>
          <w:bCs/>
          <w:sz w:val="20"/>
          <w:szCs w:val="20"/>
        </w:rPr>
      </w:pPr>
    </w:p>
    <w:p w14:paraId="463CE62E" w14:textId="4B96D7AD" w:rsidR="00EB0E95" w:rsidRDefault="00EB0E95" w:rsidP="00EB0E95">
      <w:pPr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>Public Hearing</w:t>
      </w:r>
      <w:r w:rsidR="009C5CBB">
        <w:rPr>
          <w:rFonts w:ascii="Georgia" w:hAnsi="Georgia"/>
          <w:b/>
          <w:bCs/>
          <w:sz w:val="20"/>
          <w:szCs w:val="20"/>
        </w:rPr>
        <w:t xml:space="preserve"> </w:t>
      </w:r>
      <w:r w:rsidR="009C5CBB" w:rsidRPr="009C5CBB">
        <w:rPr>
          <w:rFonts w:ascii="Georgia" w:hAnsi="Georgia"/>
          <w:bCs/>
          <w:sz w:val="20"/>
          <w:szCs w:val="20"/>
        </w:rPr>
        <w:t>– None scheduled</w:t>
      </w:r>
    </w:p>
    <w:p w14:paraId="629BDD8F" w14:textId="77777777" w:rsidR="00AC5B95" w:rsidRPr="002365C4" w:rsidRDefault="00AC5B95" w:rsidP="002365C4">
      <w:pPr>
        <w:rPr>
          <w:rFonts w:ascii="Georgia" w:hAnsi="Georgia"/>
          <w:b/>
          <w:bCs/>
          <w:sz w:val="20"/>
          <w:szCs w:val="20"/>
        </w:rPr>
      </w:pPr>
    </w:p>
    <w:p w14:paraId="3B3E3881" w14:textId="42B9D3B0" w:rsidR="005D0ADA" w:rsidRDefault="005D0ADA" w:rsidP="005D0ADA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 xml:space="preserve">Non-Public Session RSA 91-A:3, II </w:t>
      </w:r>
      <w:r w:rsidR="00F529EF" w:rsidRPr="000A77F2">
        <w:rPr>
          <w:rFonts w:ascii="Georgia" w:hAnsi="Georgia"/>
          <w:b/>
          <w:bCs/>
          <w:sz w:val="20"/>
          <w:szCs w:val="20"/>
        </w:rPr>
        <w:t>(</w:t>
      </w:r>
      <w:r w:rsidR="00A5776E">
        <w:rPr>
          <w:rFonts w:ascii="Georgia" w:hAnsi="Georgia"/>
          <w:b/>
          <w:bCs/>
          <w:sz w:val="20"/>
          <w:szCs w:val="20"/>
        </w:rPr>
        <w:t xml:space="preserve">a – personnel, </w:t>
      </w:r>
      <w:r w:rsidR="00F529EF" w:rsidRPr="00A5776E">
        <w:rPr>
          <w:rFonts w:ascii="Georgia" w:hAnsi="Georgia"/>
          <w:b/>
          <w:bCs/>
          <w:sz w:val="20"/>
          <w:szCs w:val="20"/>
        </w:rPr>
        <w:t>b</w:t>
      </w:r>
      <w:r w:rsidRPr="00A5776E">
        <w:rPr>
          <w:rFonts w:ascii="Georgia" w:hAnsi="Georgia"/>
          <w:b/>
          <w:bCs/>
          <w:sz w:val="20"/>
          <w:szCs w:val="20"/>
        </w:rPr>
        <w:t xml:space="preserve"> – hiring of public </w:t>
      </w:r>
      <w:r w:rsidR="00A5776E" w:rsidRPr="00A5776E">
        <w:rPr>
          <w:rFonts w:ascii="Georgia" w:hAnsi="Georgia"/>
          <w:b/>
          <w:bCs/>
          <w:sz w:val="20"/>
          <w:szCs w:val="20"/>
        </w:rPr>
        <w:t>employee)</w:t>
      </w:r>
      <w:r w:rsidRPr="000A77F2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 xml:space="preserve"> </w:t>
      </w:r>
    </w:p>
    <w:p w14:paraId="27D12AD2" w14:textId="77777777" w:rsidR="002365C4" w:rsidRDefault="002365C4" w:rsidP="002365C4">
      <w:pPr>
        <w:pStyle w:val="ListParagraph"/>
        <w:ind w:left="990"/>
        <w:rPr>
          <w:rFonts w:ascii="Georgia" w:hAnsi="Georgia"/>
          <w:bCs/>
          <w:sz w:val="20"/>
          <w:szCs w:val="20"/>
        </w:rPr>
      </w:pPr>
    </w:p>
    <w:p w14:paraId="236C0D5B" w14:textId="03492305" w:rsidR="002365C4" w:rsidRDefault="002365C4" w:rsidP="002365C4">
      <w:pPr>
        <w:pStyle w:val="ListParagraph"/>
        <w:ind w:left="990"/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Appointments 5:30 and 6:15</w:t>
      </w:r>
    </w:p>
    <w:p w14:paraId="4E291178" w14:textId="77777777" w:rsidR="002365C4" w:rsidRPr="002365C4" w:rsidRDefault="002365C4" w:rsidP="002365C4">
      <w:pPr>
        <w:pStyle w:val="ListParagraph"/>
        <w:rPr>
          <w:rFonts w:ascii="Georgia" w:hAnsi="Georgia"/>
          <w:bCs/>
          <w:sz w:val="20"/>
          <w:szCs w:val="20"/>
        </w:rPr>
      </w:pPr>
    </w:p>
    <w:p w14:paraId="73A3BEC8" w14:textId="2A93CDA8" w:rsidR="002365C4" w:rsidRPr="002365C4" w:rsidRDefault="002365C4" w:rsidP="00766218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2365C4">
        <w:rPr>
          <w:rFonts w:ascii="Georgia" w:hAnsi="Georgia"/>
          <w:b/>
          <w:bCs/>
          <w:sz w:val="20"/>
          <w:szCs w:val="20"/>
        </w:rPr>
        <w:t xml:space="preserve">2019 Warrant motions pending </w:t>
      </w:r>
    </w:p>
    <w:p w14:paraId="5D0A6F2C" w14:textId="77777777" w:rsidR="005D0ADA" w:rsidRPr="006F6AD6" w:rsidRDefault="005D0ADA" w:rsidP="005D0ADA">
      <w:pPr>
        <w:pStyle w:val="ListParagraph"/>
        <w:rPr>
          <w:rFonts w:ascii="Georgia" w:hAnsi="Georgia"/>
          <w:bCs/>
          <w:sz w:val="20"/>
          <w:szCs w:val="20"/>
        </w:rPr>
      </w:pPr>
    </w:p>
    <w:p w14:paraId="1026DEFF" w14:textId="77777777" w:rsidR="00AC5B95" w:rsidRPr="00AC5B95" w:rsidRDefault="00AC5B95" w:rsidP="00AC5B95">
      <w:pPr>
        <w:pStyle w:val="ListParagraph"/>
        <w:rPr>
          <w:rFonts w:ascii="Georgia" w:hAnsi="Georgia"/>
          <w:b/>
          <w:bCs/>
          <w:sz w:val="20"/>
          <w:szCs w:val="20"/>
        </w:rPr>
      </w:pPr>
    </w:p>
    <w:p w14:paraId="4B9680FF" w14:textId="77777777" w:rsidR="00826F35" w:rsidRPr="00AC5B95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/>
          <w:bCs/>
          <w:sz w:val="20"/>
          <w:szCs w:val="20"/>
        </w:rPr>
      </w:pPr>
      <w:r w:rsidRPr="00AC5B95">
        <w:rPr>
          <w:rFonts w:ascii="Georgia" w:hAnsi="Georgia"/>
          <w:b/>
          <w:bCs/>
          <w:sz w:val="20"/>
          <w:szCs w:val="20"/>
        </w:rPr>
        <w:t>New Business</w:t>
      </w:r>
    </w:p>
    <w:p w14:paraId="67DF8B61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cceptance of Minutes</w:t>
      </w:r>
    </w:p>
    <w:p w14:paraId="05F2F2CA" w14:textId="77777777" w:rsidR="00826F35" w:rsidRPr="00835F58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Process Various Assessing Forms and Applications</w:t>
      </w:r>
    </w:p>
    <w:p w14:paraId="5458EE19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>Approval of Manifest(s)</w:t>
      </w:r>
    </w:p>
    <w:p w14:paraId="72B31031" w14:textId="77777777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835F58">
        <w:rPr>
          <w:rFonts w:ascii="Georgia" w:hAnsi="Georgia"/>
          <w:bCs/>
          <w:sz w:val="20"/>
          <w:szCs w:val="20"/>
        </w:rPr>
        <w:t xml:space="preserve">Approval of Purchase Orders </w:t>
      </w:r>
    </w:p>
    <w:p w14:paraId="5A812335" w14:textId="34DC5E2D" w:rsidR="00826F35" w:rsidRDefault="00826F35" w:rsidP="00826F35">
      <w:pPr>
        <w:pStyle w:val="ListParagraph"/>
        <w:numPr>
          <w:ilvl w:val="1"/>
          <w:numId w:val="33"/>
        </w:numPr>
        <w:rPr>
          <w:rFonts w:ascii="Georgia" w:hAnsi="Georgia"/>
          <w:bCs/>
          <w:sz w:val="20"/>
          <w:szCs w:val="20"/>
        </w:rPr>
      </w:pPr>
      <w:r w:rsidRPr="00B360A5">
        <w:rPr>
          <w:rFonts w:ascii="Georgia" w:hAnsi="Georgia"/>
          <w:bCs/>
          <w:sz w:val="20"/>
          <w:szCs w:val="20"/>
        </w:rPr>
        <w:t xml:space="preserve">Miscellaneous Signatures/Approvals </w:t>
      </w:r>
    </w:p>
    <w:p w14:paraId="096B0894" w14:textId="0AABF971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054E031C" w14:textId="6033BDF2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  <w:r w:rsidRPr="00157D8F">
        <w:rPr>
          <w:rFonts w:ascii="Georgia" w:hAnsi="Georgia"/>
          <w:b/>
          <w:bCs/>
          <w:sz w:val="20"/>
          <w:szCs w:val="20"/>
        </w:rPr>
        <w:t xml:space="preserve">            </w:t>
      </w:r>
    </w:p>
    <w:p w14:paraId="77EE067F" w14:textId="77777777" w:rsidR="00826F35" w:rsidRPr="00826F35" w:rsidRDefault="00826F35" w:rsidP="00C61FDD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  <w:r w:rsidRPr="00826F35">
        <w:rPr>
          <w:rFonts w:ascii="Georgia" w:hAnsi="Georgia"/>
          <w:b/>
          <w:bCs/>
          <w:sz w:val="20"/>
          <w:szCs w:val="20"/>
        </w:rPr>
        <w:t>Reports</w:t>
      </w:r>
    </w:p>
    <w:p w14:paraId="017C3C43" w14:textId="7C388CAA" w:rsidR="00826F35" w:rsidRDefault="002365C4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>TA’s work requiring directives from BOS</w:t>
      </w:r>
      <w:bookmarkStart w:id="0" w:name="_GoBack"/>
      <w:bookmarkEnd w:id="0"/>
    </w:p>
    <w:p w14:paraId="16208F37" w14:textId="77777777" w:rsidR="00826F35" w:rsidRDefault="00826F35" w:rsidP="00826F35">
      <w:pPr>
        <w:numPr>
          <w:ilvl w:val="1"/>
          <w:numId w:val="35"/>
        </w:numPr>
        <w:rPr>
          <w:rFonts w:ascii="Georgia" w:hAnsi="Georgia"/>
          <w:bCs/>
          <w:sz w:val="20"/>
          <w:szCs w:val="20"/>
        </w:rPr>
      </w:pPr>
      <w:r w:rsidRPr="00157D8F">
        <w:rPr>
          <w:rFonts w:ascii="Georgia" w:hAnsi="Georgia"/>
          <w:bCs/>
          <w:sz w:val="20"/>
          <w:szCs w:val="20"/>
        </w:rPr>
        <w:t>Individual Selectman’s Reports</w:t>
      </w:r>
    </w:p>
    <w:p w14:paraId="6EF83DEB" w14:textId="77777777" w:rsidR="00826F35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382D8EB8" w14:textId="7CE3FF25" w:rsidR="00826F35" w:rsidRPr="00C61FDD" w:rsidRDefault="00826F35" w:rsidP="00C61FDD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C61FDD">
        <w:rPr>
          <w:rFonts w:ascii="Georgia" w:hAnsi="Georgia"/>
          <w:b/>
          <w:bCs/>
          <w:sz w:val="20"/>
          <w:szCs w:val="20"/>
        </w:rPr>
        <w:t xml:space="preserve">Citizen’s Forum </w:t>
      </w:r>
      <w:r w:rsidRPr="00C61FDD">
        <w:rPr>
          <w:rFonts w:ascii="Georgia" w:hAnsi="Georgia"/>
          <w:bCs/>
          <w:sz w:val="20"/>
          <w:szCs w:val="20"/>
        </w:rPr>
        <w:t>(</w:t>
      </w:r>
      <w:r w:rsidRPr="00C61FDD">
        <w:rPr>
          <w:rFonts w:ascii="Georgia" w:hAnsi="Georgia"/>
          <w:sz w:val="20"/>
          <w:szCs w:val="20"/>
        </w:rPr>
        <w:t>no more than 3 minutes per person at Board's discretion)</w:t>
      </w:r>
    </w:p>
    <w:p w14:paraId="46C90B39" w14:textId="77777777" w:rsidR="00826F35" w:rsidRPr="0000065B" w:rsidRDefault="00826F35" w:rsidP="00826F35">
      <w:pPr>
        <w:rPr>
          <w:rFonts w:ascii="Georgia" w:hAnsi="Georgia"/>
          <w:b/>
          <w:bCs/>
          <w:sz w:val="20"/>
          <w:szCs w:val="20"/>
        </w:rPr>
      </w:pPr>
    </w:p>
    <w:p w14:paraId="5383D0A2" w14:textId="77777777" w:rsidR="00826F35" w:rsidRPr="000A77F2" w:rsidRDefault="00826F35" w:rsidP="00826F35">
      <w:pPr>
        <w:pStyle w:val="ListParagraph"/>
        <w:numPr>
          <w:ilvl w:val="0"/>
          <w:numId w:val="8"/>
        </w:numPr>
        <w:rPr>
          <w:rFonts w:ascii="Georgia" w:hAnsi="Georgia"/>
          <w:bCs/>
          <w:sz w:val="20"/>
          <w:szCs w:val="20"/>
        </w:rPr>
      </w:pPr>
      <w:r w:rsidRPr="000A77F2">
        <w:rPr>
          <w:rFonts w:ascii="Georgia" w:hAnsi="Georgia"/>
          <w:b/>
          <w:bCs/>
          <w:sz w:val="20"/>
          <w:szCs w:val="20"/>
        </w:rPr>
        <w:t>Adjournment</w:t>
      </w:r>
    </w:p>
    <w:p w14:paraId="096B52C2" w14:textId="77777777" w:rsidR="00826F35" w:rsidRDefault="00826F35" w:rsidP="00826F35">
      <w:pPr>
        <w:pStyle w:val="ListParagraph"/>
        <w:ind w:left="990"/>
        <w:rPr>
          <w:rFonts w:ascii="Georgia" w:hAnsi="Georgia"/>
          <w:b/>
          <w:bCs/>
          <w:sz w:val="20"/>
          <w:szCs w:val="20"/>
        </w:rPr>
      </w:pPr>
    </w:p>
    <w:p w14:paraId="73608B20" w14:textId="776D8554" w:rsidR="006F6AD6" w:rsidRDefault="006F6AD6" w:rsidP="006F6AD6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 xml:space="preserve">    </w:t>
      </w:r>
    </w:p>
    <w:p w14:paraId="7F87979D" w14:textId="38A56494" w:rsidR="00540668" w:rsidRDefault="006F6AD6" w:rsidP="00AC5B95">
      <w:pPr>
        <w:rPr>
          <w:rFonts w:ascii="Georgia" w:hAnsi="Georgia"/>
          <w:bCs/>
          <w:sz w:val="20"/>
          <w:szCs w:val="20"/>
        </w:rPr>
      </w:pPr>
      <w:r>
        <w:rPr>
          <w:rFonts w:ascii="Georgia" w:hAnsi="Georgia"/>
          <w:bCs/>
          <w:sz w:val="20"/>
          <w:szCs w:val="20"/>
        </w:rPr>
        <w:tab/>
      </w:r>
    </w:p>
    <w:p w14:paraId="54F175A4" w14:textId="77777777" w:rsidR="00EB19BB" w:rsidRPr="00D42AA8" w:rsidRDefault="00EB19BB" w:rsidP="00447570">
      <w:pPr>
        <w:rPr>
          <w:rFonts w:ascii="Georgia" w:hAnsi="Georgia"/>
          <w:bCs/>
          <w:sz w:val="20"/>
          <w:szCs w:val="20"/>
        </w:rPr>
      </w:pPr>
    </w:p>
    <w:p w14:paraId="1A87322A" w14:textId="77777777" w:rsidR="00C268E3" w:rsidRDefault="00C268E3" w:rsidP="00C268E3">
      <w:pPr>
        <w:ind w:left="2280"/>
        <w:rPr>
          <w:rFonts w:ascii="Georgia" w:hAnsi="Georgia"/>
          <w:bCs/>
          <w:sz w:val="20"/>
          <w:szCs w:val="20"/>
        </w:rPr>
      </w:pPr>
    </w:p>
    <w:p w14:paraId="4AC55DEF" w14:textId="77777777" w:rsidR="00D27235" w:rsidRDefault="00D27235" w:rsidP="00D27235">
      <w:pPr>
        <w:rPr>
          <w:rFonts w:ascii="Georgia" w:hAnsi="Georgia"/>
          <w:b/>
          <w:bCs/>
          <w:sz w:val="20"/>
          <w:szCs w:val="20"/>
        </w:rPr>
      </w:pPr>
    </w:p>
    <w:p w14:paraId="44CAD121" w14:textId="439A4E80" w:rsidR="00C96E70" w:rsidRPr="00157D8F" w:rsidRDefault="00D27235" w:rsidP="006F6AD6">
      <w:pPr>
        <w:ind w:left="360"/>
        <w:rPr>
          <w:b/>
          <w:bCs/>
          <w:sz w:val="22"/>
          <w:szCs w:val="22"/>
        </w:rPr>
      </w:pPr>
      <w:r w:rsidRPr="00D27235">
        <w:rPr>
          <w:rFonts w:ascii="Georgia" w:hAnsi="Georgia"/>
          <w:bCs/>
          <w:sz w:val="20"/>
          <w:szCs w:val="20"/>
        </w:rPr>
        <w:t>Any person requiring interpretive or other accommodations is asked to</w:t>
      </w:r>
      <w:r w:rsidR="00BA2853">
        <w:rPr>
          <w:rFonts w:ascii="Georgia" w:hAnsi="Georgia"/>
          <w:bCs/>
          <w:sz w:val="20"/>
          <w:szCs w:val="20"/>
        </w:rPr>
        <w:t xml:space="preserve"> </w:t>
      </w:r>
      <w:r>
        <w:rPr>
          <w:rFonts w:ascii="Georgia" w:hAnsi="Georgia"/>
          <w:bCs/>
          <w:sz w:val="20"/>
          <w:szCs w:val="20"/>
        </w:rPr>
        <w:t>c</w:t>
      </w:r>
      <w:r w:rsidRPr="00D27235">
        <w:rPr>
          <w:rFonts w:ascii="Georgia" w:hAnsi="Georgia"/>
          <w:bCs/>
          <w:sz w:val="20"/>
          <w:szCs w:val="20"/>
        </w:rPr>
        <w:t>ontact the Town Office at least 48 hours prior to the start of the meeting.</w:t>
      </w:r>
    </w:p>
    <w:sectPr w:rsidR="00C96E70" w:rsidRPr="00157D8F" w:rsidSect="006F6AD6">
      <w:footnotePr>
        <w:pos w:val="beneathText"/>
      </w:footnotePr>
      <w:pgSz w:w="12240" w:h="15840"/>
      <w:pgMar w:top="360" w:right="1138" w:bottom="0" w:left="113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19253" w14:textId="77777777" w:rsidR="006C76BD" w:rsidRDefault="006C76BD" w:rsidP="006C76BD">
      <w:r>
        <w:separator/>
      </w:r>
    </w:p>
  </w:endnote>
  <w:endnote w:type="continuationSeparator" w:id="0">
    <w:p w14:paraId="20DF9F31" w14:textId="77777777" w:rsidR="006C76BD" w:rsidRDefault="006C76BD" w:rsidP="006C7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730" w14:textId="77777777" w:rsidR="006C76BD" w:rsidRDefault="006C76BD" w:rsidP="006C76BD">
      <w:r>
        <w:separator/>
      </w:r>
    </w:p>
  </w:footnote>
  <w:footnote w:type="continuationSeparator" w:id="0">
    <w:p w14:paraId="65EF3280" w14:textId="77777777" w:rsidR="006C76BD" w:rsidRDefault="006C76BD" w:rsidP="006C7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2B9353C"/>
    <w:multiLevelType w:val="hybridMultilevel"/>
    <w:tmpl w:val="0B82CF7C"/>
    <w:lvl w:ilvl="0" w:tplc="0409000F">
      <w:start w:val="1"/>
      <w:numFmt w:val="decimal"/>
      <w:lvlText w:val="%1.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" w15:restartNumberingAfterBreak="0">
    <w:nsid w:val="03B0369C"/>
    <w:multiLevelType w:val="hybridMultilevel"/>
    <w:tmpl w:val="30F46F04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4E749B7"/>
    <w:multiLevelType w:val="hybridMultilevel"/>
    <w:tmpl w:val="67664A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D50AF2"/>
    <w:multiLevelType w:val="hybridMultilevel"/>
    <w:tmpl w:val="A76EADFE"/>
    <w:lvl w:ilvl="0" w:tplc="22C07936">
      <w:start w:val="1"/>
      <w:numFmt w:val="lowerLetter"/>
      <w:lvlText w:val="%1."/>
      <w:lvlJc w:val="left"/>
      <w:pPr>
        <w:tabs>
          <w:tab w:val="num" w:pos="1395"/>
        </w:tabs>
        <w:ind w:left="1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15"/>
        </w:tabs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35"/>
        </w:tabs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55"/>
        </w:tabs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75"/>
        </w:tabs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95"/>
        </w:tabs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15"/>
        </w:tabs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35"/>
        </w:tabs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55"/>
        </w:tabs>
        <w:ind w:left="7155" w:hanging="180"/>
      </w:pPr>
    </w:lvl>
  </w:abstractNum>
  <w:abstractNum w:abstractNumId="6" w15:restartNumberingAfterBreak="0">
    <w:nsid w:val="1119327F"/>
    <w:multiLevelType w:val="hybridMultilevel"/>
    <w:tmpl w:val="F8044618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5C97804"/>
    <w:multiLevelType w:val="hybridMultilevel"/>
    <w:tmpl w:val="8EFA73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7CED0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eastAsia="Lucida Sans Unicode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FF4FEC"/>
    <w:multiLevelType w:val="hybridMultilevel"/>
    <w:tmpl w:val="C00CFFA0"/>
    <w:lvl w:ilvl="0" w:tplc="DF16F0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  <w:i/>
      </w:rPr>
    </w:lvl>
    <w:lvl w:ilvl="1" w:tplc="0409000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C5151BD"/>
    <w:multiLevelType w:val="hybridMultilevel"/>
    <w:tmpl w:val="0D70F7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9B428B"/>
    <w:multiLevelType w:val="hybridMultilevel"/>
    <w:tmpl w:val="07F80E2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1" w15:restartNumberingAfterBreak="0">
    <w:nsid w:val="2E2E5240"/>
    <w:multiLevelType w:val="hybridMultilevel"/>
    <w:tmpl w:val="9C1C57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206482"/>
    <w:multiLevelType w:val="hybridMultilevel"/>
    <w:tmpl w:val="0B96FF26"/>
    <w:lvl w:ilvl="0" w:tplc="DFCE6FD0">
      <w:start w:val="4"/>
      <w:numFmt w:val="lowerLetter"/>
      <w:lvlText w:val="%1.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3" w15:restartNumberingAfterBreak="0">
    <w:nsid w:val="33213306"/>
    <w:multiLevelType w:val="hybridMultilevel"/>
    <w:tmpl w:val="95F8D0F4"/>
    <w:lvl w:ilvl="0" w:tplc="FB44F2F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456AD3"/>
    <w:multiLevelType w:val="hybridMultilevel"/>
    <w:tmpl w:val="BF7CB3A4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353323AC"/>
    <w:multiLevelType w:val="hybridMultilevel"/>
    <w:tmpl w:val="BDBC7C2A"/>
    <w:lvl w:ilvl="0" w:tplc="DF16F0F8">
      <w:start w:val="1"/>
      <w:numFmt w:val="upperRoman"/>
      <w:lvlText w:val="%1."/>
      <w:lvlJc w:val="left"/>
      <w:pPr>
        <w:tabs>
          <w:tab w:val="num" w:pos="990"/>
        </w:tabs>
        <w:ind w:left="990" w:hanging="720"/>
      </w:pPr>
      <w:rPr>
        <w:rFonts w:hint="default"/>
        <w:b/>
        <w:i/>
      </w:rPr>
    </w:lvl>
    <w:lvl w:ilvl="1" w:tplc="E6169E30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9A60992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70EEE1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E9711A"/>
    <w:multiLevelType w:val="hybridMultilevel"/>
    <w:tmpl w:val="D9681900"/>
    <w:lvl w:ilvl="0" w:tplc="B8E47E2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BDC2DED"/>
    <w:multiLevelType w:val="hybridMultilevel"/>
    <w:tmpl w:val="301ADA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F903720"/>
    <w:multiLevelType w:val="hybridMultilevel"/>
    <w:tmpl w:val="19AA0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C754B8"/>
    <w:multiLevelType w:val="hybridMultilevel"/>
    <w:tmpl w:val="B3BE039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0" w15:restartNumberingAfterBreak="0">
    <w:nsid w:val="45773043"/>
    <w:multiLevelType w:val="hybridMultilevel"/>
    <w:tmpl w:val="5088E82A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4CA218F4"/>
    <w:multiLevelType w:val="hybridMultilevel"/>
    <w:tmpl w:val="21D43118"/>
    <w:lvl w:ilvl="0" w:tplc="901E6C1E">
      <w:numFmt w:val="bullet"/>
      <w:lvlText w:val=""/>
      <w:lvlJc w:val="left"/>
      <w:pPr>
        <w:ind w:left="1440" w:hanging="360"/>
      </w:pPr>
      <w:rPr>
        <w:rFonts w:ascii="Symbol" w:eastAsia="Lucida Sans Unicode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25493A"/>
    <w:multiLevelType w:val="hybridMultilevel"/>
    <w:tmpl w:val="CFAC9620"/>
    <w:lvl w:ilvl="0" w:tplc="F656F6C4">
      <w:start w:val="6"/>
      <w:numFmt w:val="upperRoman"/>
      <w:lvlText w:val="%1."/>
      <w:lvlJc w:val="left"/>
      <w:pPr>
        <w:ind w:left="990" w:hanging="720"/>
      </w:pPr>
      <w:rPr>
        <w:rFonts w:hint="default"/>
        <w:b/>
        <w:i/>
        <w:u w:val="none"/>
      </w:rPr>
    </w:lvl>
    <w:lvl w:ilvl="1" w:tplc="C510B25C">
      <w:start w:val="1"/>
      <w:numFmt w:val="lowerLetter"/>
      <w:lvlText w:val="%2."/>
      <w:lvlJc w:val="left"/>
      <w:pPr>
        <w:ind w:left="1350" w:hanging="360"/>
      </w:pPr>
      <w:rPr>
        <w:rFonts w:ascii="Georgia" w:eastAsia="Lucida Sans Unicode" w:hAnsi="Georgia" w:cs="Times New Roman"/>
        <w:b w:val="0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3" w15:restartNumberingAfterBreak="0">
    <w:nsid w:val="56BB7934"/>
    <w:multiLevelType w:val="hybridMultilevel"/>
    <w:tmpl w:val="265873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025795"/>
    <w:multiLevelType w:val="hybridMultilevel"/>
    <w:tmpl w:val="6BD65EF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A3F6720"/>
    <w:multiLevelType w:val="hybridMultilevel"/>
    <w:tmpl w:val="190EACB6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6" w15:restartNumberingAfterBreak="0">
    <w:nsid w:val="60427C55"/>
    <w:multiLevelType w:val="hybridMultilevel"/>
    <w:tmpl w:val="4D90DB7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60933686"/>
    <w:multiLevelType w:val="hybridMultilevel"/>
    <w:tmpl w:val="5A6E8680"/>
    <w:lvl w:ilvl="0" w:tplc="0409000F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plc="04090001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3398"/>
        </w:tabs>
        <w:ind w:left="3398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58"/>
        </w:tabs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378"/>
        </w:tabs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18"/>
        </w:tabs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38"/>
        </w:tabs>
        <w:ind w:left="7538" w:hanging="180"/>
      </w:pPr>
    </w:lvl>
  </w:abstractNum>
  <w:abstractNum w:abstractNumId="28" w15:restartNumberingAfterBreak="0">
    <w:nsid w:val="638C5025"/>
    <w:multiLevelType w:val="hybridMultilevel"/>
    <w:tmpl w:val="B136F0C2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29" w15:restartNumberingAfterBreak="0">
    <w:nsid w:val="6500073D"/>
    <w:multiLevelType w:val="hybridMultilevel"/>
    <w:tmpl w:val="9E548632"/>
    <w:lvl w:ilvl="0" w:tplc="E870C60E">
      <w:start w:val="10"/>
      <w:numFmt w:val="upperRoman"/>
      <w:lvlText w:val="%1.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0" w15:restartNumberingAfterBreak="0">
    <w:nsid w:val="65413526"/>
    <w:multiLevelType w:val="hybridMultilevel"/>
    <w:tmpl w:val="76BC8FD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1" w15:restartNumberingAfterBreak="0">
    <w:nsid w:val="65ED09D9"/>
    <w:multiLevelType w:val="hybridMultilevel"/>
    <w:tmpl w:val="5B9AAE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65BD9"/>
    <w:multiLevelType w:val="hybridMultilevel"/>
    <w:tmpl w:val="9FDC63AC"/>
    <w:lvl w:ilvl="0" w:tplc="E6169E3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2277DB"/>
    <w:multiLevelType w:val="hybridMultilevel"/>
    <w:tmpl w:val="A4BE9878"/>
    <w:lvl w:ilvl="0" w:tplc="0409000F">
      <w:start w:val="1"/>
      <w:numFmt w:val="decimal"/>
      <w:lvlText w:val="%1."/>
      <w:lvlJc w:val="left"/>
      <w:pPr>
        <w:tabs>
          <w:tab w:val="num" w:pos="2138"/>
        </w:tabs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58"/>
        </w:tabs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34" w15:restartNumberingAfterBreak="0">
    <w:nsid w:val="7C07616C"/>
    <w:multiLevelType w:val="hybridMultilevel"/>
    <w:tmpl w:val="91BEA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87125B"/>
    <w:multiLevelType w:val="hybridMultilevel"/>
    <w:tmpl w:val="BDD4FD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6" w15:restartNumberingAfterBreak="0">
    <w:nsid w:val="7E223B48"/>
    <w:multiLevelType w:val="hybridMultilevel"/>
    <w:tmpl w:val="0984482E"/>
    <w:lvl w:ilvl="0" w:tplc="FACE63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3"/>
  </w:num>
  <w:num w:numId="5">
    <w:abstractNumId w:val="23"/>
  </w:num>
  <w:num w:numId="6">
    <w:abstractNumId w:val="4"/>
  </w:num>
  <w:num w:numId="7">
    <w:abstractNumId w:val="9"/>
  </w:num>
  <w:num w:numId="8">
    <w:abstractNumId w:val="15"/>
  </w:num>
  <w:num w:numId="9">
    <w:abstractNumId w:val="30"/>
  </w:num>
  <w:num w:numId="10">
    <w:abstractNumId w:val="34"/>
  </w:num>
  <w:num w:numId="11">
    <w:abstractNumId w:val="18"/>
  </w:num>
  <w:num w:numId="12">
    <w:abstractNumId w:val="14"/>
  </w:num>
  <w:num w:numId="13">
    <w:abstractNumId w:val="28"/>
  </w:num>
  <w:num w:numId="14">
    <w:abstractNumId w:val="33"/>
  </w:num>
  <w:num w:numId="15">
    <w:abstractNumId w:val="35"/>
  </w:num>
  <w:num w:numId="16">
    <w:abstractNumId w:val="25"/>
  </w:num>
  <w:num w:numId="17">
    <w:abstractNumId w:val="20"/>
  </w:num>
  <w:num w:numId="18">
    <w:abstractNumId w:val="2"/>
  </w:num>
  <w:num w:numId="19">
    <w:abstractNumId w:val="11"/>
  </w:num>
  <w:num w:numId="20">
    <w:abstractNumId w:val="7"/>
  </w:num>
  <w:num w:numId="21">
    <w:abstractNumId w:val="27"/>
  </w:num>
  <w:num w:numId="22">
    <w:abstractNumId w:val="24"/>
  </w:num>
  <w:num w:numId="23">
    <w:abstractNumId w:val="19"/>
  </w:num>
  <w:num w:numId="24">
    <w:abstractNumId w:val="26"/>
  </w:num>
  <w:num w:numId="25">
    <w:abstractNumId w:val="31"/>
  </w:num>
  <w:num w:numId="26">
    <w:abstractNumId w:val="36"/>
  </w:num>
  <w:num w:numId="27">
    <w:abstractNumId w:val="32"/>
  </w:num>
  <w:num w:numId="28">
    <w:abstractNumId w:val="16"/>
  </w:num>
  <w:num w:numId="29">
    <w:abstractNumId w:val="21"/>
  </w:num>
  <w:num w:numId="30">
    <w:abstractNumId w:val="8"/>
  </w:num>
  <w:num w:numId="31">
    <w:abstractNumId w:val="17"/>
  </w:num>
  <w:num w:numId="32">
    <w:abstractNumId w:val="6"/>
  </w:num>
  <w:num w:numId="33">
    <w:abstractNumId w:val="22"/>
  </w:num>
  <w:num w:numId="34">
    <w:abstractNumId w:val="29"/>
  </w:num>
  <w:num w:numId="35">
    <w:abstractNumId w:val="12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7U0NTMxNjSwMLZQ0lEKTi0uzszPAykwNK4FAElt4RwtAAAA"/>
  </w:docVars>
  <w:rsids>
    <w:rsidRoot w:val="001414FD"/>
    <w:rsid w:val="0000065B"/>
    <w:rsid w:val="0000279A"/>
    <w:rsid w:val="00005098"/>
    <w:rsid w:val="00007759"/>
    <w:rsid w:val="00020438"/>
    <w:rsid w:val="00021986"/>
    <w:rsid w:val="00023218"/>
    <w:rsid w:val="00024B63"/>
    <w:rsid w:val="00025311"/>
    <w:rsid w:val="00027040"/>
    <w:rsid w:val="0002756F"/>
    <w:rsid w:val="00027904"/>
    <w:rsid w:val="00030B43"/>
    <w:rsid w:val="00030FA7"/>
    <w:rsid w:val="0003420A"/>
    <w:rsid w:val="000344D8"/>
    <w:rsid w:val="00034798"/>
    <w:rsid w:val="000352A8"/>
    <w:rsid w:val="00035FFF"/>
    <w:rsid w:val="00037D21"/>
    <w:rsid w:val="00047994"/>
    <w:rsid w:val="00047FEA"/>
    <w:rsid w:val="00050FDB"/>
    <w:rsid w:val="0005247A"/>
    <w:rsid w:val="00054DE6"/>
    <w:rsid w:val="00054E6C"/>
    <w:rsid w:val="00055E05"/>
    <w:rsid w:val="00056B37"/>
    <w:rsid w:val="000573BC"/>
    <w:rsid w:val="000579AD"/>
    <w:rsid w:val="00057D49"/>
    <w:rsid w:val="00062969"/>
    <w:rsid w:val="00067E6C"/>
    <w:rsid w:val="00070AD8"/>
    <w:rsid w:val="00071A60"/>
    <w:rsid w:val="00072294"/>
    <w:rsid w:val="00074C2E"/>
    <w:rsid w:val="00076587"/>
    <w:rsid w:val="00081243"/>
    <w:rsid w:val="00082198"/>
    <w:rsid w:val="00084AD8"/>
    <w:rsid w:val="0008762A"/>
    <w:rsid w:val="00090E42"/>
    <w:rsid w:val="00093725"/>
    <w:rsid w:val="000949D5"/>
    <w:rsid w:val="0009661E"/>
    <w:rsid w:val="00096739"/>
    <w:rsid w:val="00096787"/>
    <w:rsid w:val="000A076E"/>
    <w:rsid w:val="000A078B"/>
    <w:rsid w:val="000A2108"/>
    <w:rsid w:val="000A2AE1"/>
    <w:rsid w:val="000A59EA"/>
    <w:rsid w:val="000A7653"/>
    <w:rsid w:val="000A769D"/>
    <w:rsid w:val="000A77F2"/>
    <w:rsid w:val="000A7CA2"/>
    <w:rsid w:val="000B04D2"/>
    <w:rsid w:val="000B0FA6"/>
    <w:rsid w:val="000B2497"/>
    <w:rsid w:val="000B32BF"/>
    <w:rsid w:val="000B38EE"/>
    <w:rsid w:val="000B391E"/>
    <w:rsid w:val="000B4EFA"/>
    <w:rsid w:val="000B737F"/>
    <w:rsid w:val="000C0724"/>
    <w:rsid w:val="000C0BC8"/>
    <w:rsid w:val="000C1392"/>
    <w:rsid w:val="000C208B"/>
    <w:rsid w:val="000C35D4"/>
    <w:rsid w:val="000C4162"/>
    <w:rsid w:val="000C47CE"/>
    <w:rsid w:val="000D03A5"/>
    <w:rsid w:val="000D13E1"/>
    <w:rsid w:val="000D1F7B"/>
    <w:rsid w:val="000D25A7"/>
    <w:rsid w:val="000D2D4D"/>
    <w:rsid w:val="000D407E"/>
    <w:rsid w:val="000D41F9"/>
    <w:rsid w:val="000D4B12"/>
    <w:rsid w:val="000D50C6"/>
    <w:rsid w:val="000D6006"/>
    <w:rsid w:val="000D71D0"/>
    <w:rsid w:val="000D7C42"/>
    <w:rsid w:val="000E185C"/>
    <w:rsid w:val="000E1A85"/>
    <w:rsid w:val="000E1BFF"/>
    <w:rsid w:val="000E399C"/>
    <w:rsid w:val="000F0E30"/>
    <w:rsid w:val="000F2F11"/>
    <w:rsid w:val="000F4119"/>
    <w:rsid w:val="000F419D"/>
    <w:rsid w:val="000F4705"/>
    <w:rsid w:val="000F5F71"/>
    <w:rsid w:val="0010045B"/>
    <w:rsid w:val="00100924"/>
    <w:rsid w:val="00101753"/>
    <w:rsid w:val="0010279B"/>
    <w:rsid w:val="001065B2"/>
    <w:rsid w:val="00107099"/>
    <w:rsid w:val="001101D1"/>
    <w:rsid w:val="0011077A"/>
    <w:rsid w:val="001117BD"/>
    <w:rsid w:val="001127D0"/>
    <w:rsid w:val="00114D93"/>
    <w:rsid w:val="001150C5"/>
    <w:rsid w:val="001152EC"/>
    <w:rsid w:val="001153C8"/>
    <w:rsid w:val="00121548"/>
    <w:rsid w:val="00121F68"/>
    <w:rsid w:val="0012220E"/>
    <w:rsid w:val="00123803"/>
    <w:rsid w:val="001239CD"/>
    <w:rsid w:val="00124499"/>
    <w:rsid w:val="00126831"/>
    <w:rsid w:val="0012694A"/>
    <w:rsid w:val="00126B9A"/>
    <w:rsid w:val="00130FD4"/>
    <w:rsid w:val="00133E9F"/>
    <w:rsid w:val="00140163"/>
    <w:rsid w:val="001414FD"/>
    <w:rsid w:val="00141FEE"/>
    <w:rsid w:val="0014407D"/>
    <w:rsid w:val="0014571B"/>
    <w:rsid w:val="00145933"/>
    <w:rsid w:val="001467DE"/>
    <w:rsid w:val="00152B44"/>
    <w:rsid w:val="00154F43"/>
    <w:rsid w:val="0015595E"/>
    <w:rsid w:val="00156A80"/>
    <w:rsid w:val="00157D8F"/>
    <w:rsid w:val="0016042C"/>
    <w:rsid w:val="0016193C"/>
    <w:rsid w:val="00163AC6"/>
    <w:rsid w:val="001648E6"/>
    <w:rsid w:val="00165228"/>
    <w:rsid w:val="00165910"/>
    <w:rsid w:val="0016671E"/>
    <w:rsid w:val="00167668"/>
    <w:rsid w:val="001700B3"/>
    <w:rsid w:val="00170594"/>
    <w:rsid w:val="001708BD"/>
    <w:rsid w:val="001729A6"/>
    <w:rsid w:val="00172A33"/>
    <w:rsid w:val="001767A7"/>
    <w:rsid w:val="00177FBD"/>
    <w:rsid w:val="0018081F"/>
    <w:rsid w:val="00180DB4"/>
    <w:rsid w:val="00180F5E"/>
    <w:rsid w:val="0018314B"/>
    <w:rsid w:val="001843E1"/>
    <w:rsid w:val="00184EC6"/>
    <w:rsid w:val="00184EEE"/>
    <w:rsid w:val="001863F1"/>
    <w:rsid w:val="00186DCC"/>
    <w:rsid w:val="001902C2"/>
    <w:rsid w:val="001918BA"/>
    <w:rsid w:val="00191EAC"/>
    <w:rsid w:val="00191F9C"/>
    <w:rsid w:val="00192134"/>
    <w:rsid w:val="001926D9"/>
    <w:rsid w:val="001931FE"/>
    <w:rsid w:val="0019417A"/>
    <w:rsid w:val="001946AA"/>
    <w:rsid w:val="00194DE3"/>
    <w:rsid w:val="00195412"/>
    <w:rsid w:val="00197375"/>
    <w:rsid w:val="001A02D7"/>
    <w:rsid w:val="001A2483"/>
    <w:rsid w:val="001A59BC"/>
    <w:rsid w:val="001A6593"/>
    <w:rsid w:val="001A6605"/>
    <w:rsid w:val="001A6A5F"/>
    <w:rsid w:val="001A77EF"/>
    <w:rsid w:val="001B4408"/>
    <w:rsid w:val="001B4FCA"/>
    <w:rsid w:val="001C0B8D"/>
    <w:rsid w:val="001C15DD"/>
    <w:rsid w:val="001C4EA2"/>
    <w:rsid w:val="001D040E"/>
    <w:rsid w:val="001D1F93"/>
    <w:rsid w:val="001D435C"/>
    <w:rsid w:val="001D444F"/>
    <w:rsid w:val="001D5284"/>
    <w:rsid w:val="001D628E"/>
    <w:rsid w:val="001E3ED9"/>
    <w:rsid w:val="001E461C"/>
    <w:rsid w:val="001E477E"/>
    <w:rsid w:val="001E47A7"/>
    <w:rsid w:val="001E68FC"/>
    <w:rsid w:val="001F0C9D"/>
    <w:rsid w:val="001F0E4B"/>
    <w:rsid w:val="001F464C"/>
    <w:rsid w:val="001F5C3B"/>
    <w:rsid w:val="001F6D29"/>
    <w:rsid w:val="00201B54"/>
    <w:rsid w:val="0020391C"/>
    <w:rsid w:val="00205275"/>
    <w:rsid w:val="00205C0E"/>
    <w:rsid w:val="00207FA0"/>
    <w:rsid w:val="002106DC"/>
    <w:rsid w:val="00211455"/>
    <w:rsid w:val="0021325F"/>
    <w:rsid w:val="0021776F"/>
    <w:rsid w:val="00220486"/>
    <w:rsid w:val="002221ED"/>
    <w:rsid w:val="00226D02"/>
    <w:rsid w:val="002307C1"/>
    <w:rsid w:val="00230A0A"/>
    <w:rsid w:val="00232D4F"/>
    <w:rsid w:val="00233486"/>
    <w:rsid w:val="00234493"/>
    <w:rsid w:val="0023564C"/>
    <w:rsid w:val="002365C4"/>
    <w:rsid w:val="00236E67"/>
    <w:rsid w:val="002439A8"/>
    <w:rsid w:val="00243FF5"/>
    <w:rsid w:val="0024497A"/>
    <w:rsid w:val="002459BD"/>
    <w:rsid w:val="00245FFF"/>
    <w:rsid w:val="00246A0B"/>
    <w:rsid w:val="00247E6B"/>
    <w:rsid w:val="00253E64"/>
    <w:rsid w:val="00253EC5"/>
    <w:rsid w:val="00253FA3"/>
    <w:rsid w:val="002558E4"/>
    <w:rsid w:val="00260313"/>
    <w:rsid w:val="00260335"/>
    <w:rsid w:val="00260EC3"/>
    <w:rsid w:val="00261604"/>
    <w:rsid w:val="0026187C"/>
    <w:rsid w:val="002632DC"/>
    <w:rsid w:val="00263502"/>
    <w:rsid w:val="00265E5D"/>
    <w:rsid w:val="00270BAD"/>
    <w:rsid w:val="00272FEB"/>
    <w:rsid w:val="002740EB"/>
    <w:rsid w:val="002747CD"/>
    <w:rsid w:val="00274CFB"/>
    <w:rsid w:val="00274F91"/>
    <w:rsid w:val="00276007"/>
    <w:rsid w:val="00276040"/>
    <w:rsid w:val="0027614E"/>
    <w:rsid w:val="002762F0"/>
    <w:rsid w:val="00276415"/>
    <w:rsid w:val="00276719"/>
    <w:rsid w:val="00276975"/>
    <w:rsid w:val="00282FE1"/>
    <w:rsid w:val="0028372D"/>
    <w:rsid w:val="00283FC8"/>
    <w:rsid w:val="00284954"/>
    <w:rsid w:val="00285BB6"/>
    <w:rsid w:val="00286647"/>
    <w:rsid w:val="00287416"/>
    <w:rsid w:val="00290B8C"/>
    <w:rsid w:val="0029410B"/>
    <w:rsid w:val="00297541"/>
    <w:rsid w:val="002A06AB"/>
    <w:rsid w:val="002A556C"/>
    <w:rsid w:val="002A5C7B"/>
    <w:rsid w:val="002A6202"/>
    <w:rsid w:val="002B1BC7"/>
    <w:rsid w:val="002B327D"/>
    <w:rsid w:val="002B3C8B"/>
    <w:rsid w:val="002B44D7"/>
    <w:rsid w:val="002B6D89"/>
    <w:rsid w:val="002B7BA9"/>
    <w:rsid w:val="002C2E1E"/>
    <w:rsid w:val="002D0414"/>
    <w:rsid w:val="002D18DB"/>
    <w:rsid w:val="002D2A8D"/>
    <w:rsid w:val="002D37F8"/>
    <w:rsid w:val="002D43C5"/>
    <w:rsid w:val="002D4573"/>
    <w:rsid w:val="002D4677"/>
    <w:rsid w:val="002D7677"/>
    <w:rsid w:val="002E1D9D"/>
    <w:rsid w:val="002E265A"/>
    <w:rsid w:val="002E28DA"/>
    <w:rsid w:val="002E3833"/>
    <w:rsid w:val="002E56F9"/>
    <w:rsid w:val="002E6589"/>
    <w:rsid w:val="002E7925"/>
    <w:rsid w:val="002E7CB3"/>
    <w:rsid w:val="002E7D30"/>
    <w:rsid w:val="002F1AFA"/>
    <w:rsid w:val="002F29B9"/>
    <w:rsid w:val="002F3525"/>
    <w:rsid w:val="002F4C72"/>
    <w:rsid w:val="002F529F"/>
    <w:rsid w:val="002F5D02"/>
    <w:rsid w:val="002F77B1"/>
    <w:rsid w:val="00300401"/>
    <w:rsid w:val="00302192"/>
    <w:rsid w:val="003022DE"/>
    <w:rsid w:val="00302794"/>
    <w:rsid w:val="00302A1C"/>
    <w:rsid w:val="00305F12"/>
    <w:rsid w:val="00307BDD"/>
    <w:rsid w:val="00314AC6"/>
    <w:rsid w:val="00314CB8"/>
    <w:rsid w:val="00316085"/>
    <w:rsid w:val="0031649A"/>
    <w:rsid w:val="00316B73"/>
    <w:rsid w:val="00317569"/>
    <w:rsid w:val="003218D4"/>
    <w:rsid w:val="00321CC4"/>
    <w:rsid w:val="00322117"/>
    <w:rsid w:val="0032322D"/>
    <w:rsid w:val="00323699"/>
    <w:rsid w:val="00323F09"/>
    <w:rsid w:val="00324F8A"/>
    <w:rsid w:val="003328BD"/>
    <w:rsid w:val="003335D4"/>
    <w:rsid w:val="00334BA6"/>
    <w:rsid w:val="00336714"/>
    <w:rsid w:val="0034128D"/>
    <w:rsid w:val="00342828"/>
    <w:rsid w:val="003435F3"/>
    <w:rsid w:val="00343958"/>
    <w:rsid w:val="00344C42"/>
    <w:rsid w:val="00344E95"/>
    <w:rsid w:val="00345B59"/>
    <w:rsid w:val="00345D03"/>
    <w:rsid w:val="00346C0C"/>
    <w:rsid w:val="003502F3"/>
    <w:rsid w:val="003510FE"/>
    <w:rsid w:val="00352CE5"/>
    <w:rsid w:val="00354675"/>
    <w:rsid w:val="00356507"/>
    <w:rsid w:val="00356D53"/>
    <w:rsid w:val="003653F2"/>
    <w:rsid w:val="0036642F"/>
    <w:rsid w:val="003738F7"/>
    <w:rsid w:val="00375E02"/>
    <w:rsid w:val="00376454"/>
    <w:rsid w:val="00381ED0"/>
    <w:rsid w:val="0038759A"/>
    <w:rsid w:val="003914B4"/>
    <w:rsid w:val="00391DEA"/>
    <w:rsid w:val="003926B0"/>
    <w:rsid w:val="00394235"/>
    <w:rsid w:val="00394567"/>
    <w:rsid w:val="0039491C"/>
    <w:rsid w:val="00395182"/>
    <w:rsid w:val="003958B8"/>
    <w:rsid w:val="00395B05"/>
    <w:rsid w:val="003964BC"/>
    <w:rsid w:val="003A028A"/>
    <w:rsid w:val="003A22E7"/>
    <w:rsid w:val="003A26E0"/>
    <w:rsid w:val="003A285C"/>
    <w:rsid w:val="003A2E53"/>
    <w:rsid w:val="003A4400"/>
    <w:rsid w:val="003A681E"/>
    <w:rsid w:val="003B67B6"/>
    <w:rsid w:val="003C18FF"/>
    <w:rsid w:val="003C24AA"/>
    <w:rsid w:val="003C2876"/>
    <w:rsid w:val="003C32CC"/>
    <w:rsid w:val="003D0828"/>
    <w:rsid w:val="003D1447"/>
    <w:rsid w:val="003D2496"/>
    <w:rsid w:val="003D325F"/>
    <w:rsid w:val="003D39B9"/>
    <w:rsid w:val="003D5993"/>
    <w:rsid w:val="003D66A6"/>
    <w:rsid w:val="003D68F8"/>
    <w:rsid w:val="003D79F1"/>
    <w:rsid w:val="003E0130"/>
    <w:rsid w:val="003E3E63"/>
    <w:rsid w:val="003E4B19"/>
    <w:rsid w:val="003F0D96"/>
    <w:rsid w:val="003F0F16"/>
    <w:rsid w:val="003F388C"/>
    <w:rsid w:val="003F3CA5"/>
    <w:rsid w:val="003F3E46"/>
    <w:rsid w:val="003F506F"/>
    <w:rsid w:val="003F521F"/>
    <w:rsid w:val="003F6356"/>
    <w:rsid w:val="00400A79"/>
    <w:rsid w:val="00403D26"/>
    <w:rsid w:val="00404EAC"/>
    <w:rsid w:val="004058F4"/>
    <w:rsid w:val="00407B38"/>
    <w:rsid w:val="0041075A"/>
    <w:rsid w:val="00415D9C"/>
    <w:rsid w:val="00416944"/>
    <w:rsid w:val="004213BD"/>
    <w:rsid w:val="00422BDF"/>
    <w:rsid w:val="00423989"/>
    <w:rsid w:val="00423CBF"/>
    <w:rsid w:val="0042654D"/>
    <w:rsid w:val="00426BA6"/>
    <w:rsid w:val="00427A8D"/>
    <w:rsid w:val="00431B54"/>
    <w:rsid w:val="00432F3D"/>
    <w:rsid w:val="00433E9E"/>
    <w:rsid w:val="004342EE"/>
    <w:rsid w:val="004347B9"/>
    <w:rsid w:val="00435C87"/>
    <w:rsid w:val="004433FA"/>
    <w:rsid w:val="00443814"/>
    <w:rsid w:val="00444B22"/>
    <w:rsid w:val="00445A35"/>
    <w:rsid w:val="00447570"/>
    <w:rsid w:val="004532E8"/>
    <w:rsid w:val="0045377A"/>
    <w:rsid w:val="0045509B"/>
    <w:rsid w:val="004553B3"/>
    <w:rsid w:val="00455D26"/>
    <w:rsid w:val="00455FD5"/>
    <w:rsid w:val="00464504"/>
    <w:rsid w:val="00464729"/>
    <w:rsid w:val="0046510A"/>
    <w:rsid w:val="00470DBE"/>
    <w:rsid w:val="00471360"/>
    <w:rsid w:val="004739A6"/>
    <w:rsid w:val="00474026"/>
    <w:rsid w:val="00484EC1"/>
    <w:rsid w:val="00485107"/>
    <w:rsid w:val="0049012E"/>
    <w:rsid w:val="00493D53"/>
    <w:rsid w:val="0049417D"/>
    <w:rsid w:val="0049462D"/>
    <w:rsid w:val="00494733"/>
    <w:rsid w:val="004A024E"/>
    <w:rsid w:val="004A4F72"/>
    <w:rsid w:val="004A52ED"/>
    <w:rsid w:val="004A6733"/>
    <w:rsid w:val="004B5ECD"/>
    <w:rsid w:val="004B6C2E"/>
    <w:rsid w:val="004B7CB0"/>
    <w:rsid w:val="004C1F4F"/>
    <w:rsid w:val="004C388A"/>
    <w:rsid w:val="004C486E"/>
    <w:rsid w:val="004C70CD"/>
    <w:rsid w:val="004D2305"/>
    <w:rsid w:val="004D47CD"/>
    <w:rsid w:val="004D5D6E"/>
    <w:rsid w:val="004D6BB4"/>
    <w:rsid w:val="004E0881"/>
    <w:rsid w:val="004E08E0"/>
    <w:rsid w:val="004E5D3E"/>
    <w:rsid w:val="004E7DD1"/>
    <w:rsid w:val="004F19A8"/>
    <w:rsid w:val="004F3F90"/>
    <w:rsid w:val="004F4912"/>
    <w:rsid w:val="004F6F6D"/>
    <w:rsid w:val="00500268"/>
    <w:rsid w:val="005006D6"/>
    <w:rsid w:val="005017A2"/>
    <w:rsid w:val="00501FB3"/>
    <w:rsid w:val="00505BF9"/>
    <w:rsid w:val="005076D6"/>
    <w:rsid w:val="005120DD"/>
    <w:rsid w:val="00514E40"/>
    <w:rsid w:val="005151F4"/>
    <w:rsid w:val="0051722E"/>
    <w:rsid w:val="00517676"/>
    <w:rsid w:val="00520923"/>
    <w:rsid w:val="005209ED"/>
    <w:rsid w:val="00521755"/>
    <w:rsid w:val="0052175F"/>
    <w:rsid w:val="00521B5D"/>
    <w:rsid w:val="0052206F"/>
    <w:rsid w:val="00522218"/>
    <w:rsid w:val="00522472"/>
    <w:rsid w:val="00526425"/>
    <w:rsid w:val="00527DAC"/>
    <w:rsid w:val="0053021E"/>
    <w:rsid w:val="0053162E"/>
    <w:rsid w:val="00533F12"/>
    <w:rsid w:val="005340B9"/>
    <w:rsid w:val="00536496"/>
    <w:rsid w:val="00536E79"/>
    <w:rsid w:val="00537909"/>
    <w:rsid w:val="00537F36"/>
    <w:rsid w:val="00540668"/>
    <w:rsid w:val="00543FD6"/>
    <w:rsid w:val="00544DDA"/>
    <w:rsid w:val="00546DA1"/>
    <w:rsid w:val="005473FE"/>
    <w:rsid w:val="00551062"/>
    <w:rsid w:val="00554966"/>
    <w:rsid w:val="005554E0"/>
    <w:rsid w:val="00556576"/>
    <w:rsid w:val="00556D94"/>
    <w:rsid w:val="00557268"/>
    <w:rsid w:val="00557595"/>
    <w:rsid w:val="00557839"/>
    <w:rsid w:val="00561ABF"/>
    <w:rsid w:val="00563BD5"/>
    <w:rsid w:val="00564210"/>
    <w:rsid w:val="00564331"/>
    <w:rsid w:val="00566CB3"/>
    <w:rsid w:val="00567994"/>
    <w:rsid w:val="00567F4F"/>
    <w:rsid w:val="00570577"/>
    <w:rsid w:val="00570782"/>
    <w:rsid w:val="005719A5"/>
    <w:rsid w:val="005719C5"/>
    <w:rsid w:val="005736C7"/>
    <w:rsid w:val="00574765"/>
    <w:rsid w:val="005756E8"/>
    <w:rsid w:val="00575D25"/>
    <w:rsid w:val="0057610E"/>
    <w:rsid w:val="005771BD"/>
    <w:rsid w:val="0057781A"/>
    <w:rsid w:val="00580B9A"/>
    <w:rsid w:val="00583FEB"/>
    <w:rsid w:val="0059097A"/>
    <w:rsid w:val="00590F6D"/>
    <w:rsid w:val="00592A17"/>
    <w:rsid w:val="00592EAB"/>
    <w:rsid w:val="00593431"/>
    <w:rsid w:val="00594237"/>
    <w:rsid w:val="005972D3"/>
    <w:rsid w:val="00597FBB"/>
    <w:rsid w:val="005A0552"/>
    <w:rsid w:val="005A1460"/>
    <w:rsid w:val="005A149E"/>
    <w:rsid w:val="005A3EA2"/>
    <w:rsid w:val="005A49BA"/>
    <w:rsid w:val="005B0081"/>
    <w:rsid w:val="005B0371"/>
    <w:rsid w:val="005B0901"/>
    <w:rsid w:val="005B591E"/>
    <w:rsid w:val="005B5EFD"/>
    <w:rsid w:val="005C1FF1"/>
    <w:rsid w:val="005C5B1A"/>
    <w:rsid w:val="005D034A"/>
    <w:rsid w:val="005D0414"/>
    <w:rsid w:val="005D06EB"/>
    <w:rsid w:val="005D0ADA"/>
    <w:rsid w:val="005D2716"/>
    <w:rsid w:val="005D27D4"/>
    <w:rsid w:val="005D3A43"/>
    <w:rsid w:val="005E0526"/>
    <w:rsid w:val="005E27D1"/>
    <w:rsid w:val="005E32F6"/>
    <w:rsid w:val="005E33C5"/>
    <w:rsid w:val="005E3467"/>
    <w:rsid w:val="005E3CC0"/>
    <w:rsid w:val="005E4294"/>
    <w:rsid w:val="005E45CF"/>
    <w:rsid w:val="005E4CA8"/>
    <w:rsid w:val="005E5A56"/>
    <w:rsid w:val="005E5AB2"/>
    <w:rsid w:val="005E5F70"/>
    <w:rsid w:val="005E75CD"/>
    <w:rsid w:val="005E769B"/>
    <w:rsid w:val="005F0337"/>
    <w:rsid w:val="005F30CA"/>
    <w:rsid w:val="005F3D96"/>
    <w:rsid w:val="005F4DF2"/>
    <w:rsid w:val="005F5AE4"/>
    <w:rsid w:val="005F5C64"/>
    <w:rsid w:val="005F5F12"/>
    <w:rsid w:val="005F65B2"/>
    <w:rsid w:val="005F70D5"/>
    <w:rsid w:val="006001EC"/>
    <w:rsid w:val="00605A9B"/>
    <w:rsid w:val="00606920"/>
    <w:rsid w:val="00614F4A"/>
    <w:rsid w:val="006155FB"/>
    <w:rsid w:val="006158BA"/>
    <w:rsid w:val="00616A5D"/>
    <w:rsid w:val="00617137"/>
    <w:rsid w:val="00617DFD"/>
    <w:rsid w:val="00623278"/>
    <w:rsid w:val="00624AA0"/>
    <w:rsid w:val="00626872"/>
    <w:rsid w:val="0063033F"/>
    <w:rsid w:val="00630DDA"/>
    <w:rsid w:val="00631577"/>
    <w:rsid w:val="006331AB"/>
    <w:rsid w:val="0063515B"/>
    <w:rsid w:val="006361A6"/>
    <w:rsid w:val="0063645E"/>
    <w:rsid w:val="00636549"/>
    <w:rsid w:val="00637EEC"/>
    <w:rsid w:val="00640199"/>
    <w:rsid w:val="006403D9"/>
    <w:rsid w:val="00640E4B"/>
    <w:rsid w:val="006412C2"/>
    <w:rsid w:val="006426C0"/>
    <w:rsid w:val="00643639"/>
    <w:rsid w:val="00644AC7"/>
    <w:rsid w:val="00645949"/>
    <w:rsid w:val="00646FCD"/>
    <w:rsid w:val="0064796F"/>
    <w:rsid w:val="00651BA8"/>
    <w:rsid w:val="006522C9"/>
    <w:rsid w:val="0065261E"/>
    <w:rsid w:val="00654A7E"/>
    <w:rsid w:val="00656499"/>
    <w:rsid w:val="006578FC"/>
    <w:rsid w:val="006606E4"/>
    <w:rsid w:val="006615B6"/>
    <w:rsid w:val="00663941"/>
    <w:rsid w:val="006649E2"/>
    <w:rsid w:val="0066786E"/>
    <w:rsid w:val="00670161"/>
    <w:rsid w:val="00670AB9"/>
    <w:rsid w:val="0067473A"/>
    <w:rsid w:val="00675923"/>
    <w:rsid w:val="006762F9"/>
    <w:rsid w:val="006804C0"/>
    <w:rsid w:val="00681705"/>
    <w:rsid w:val="00682A6E"/>
    <w:rsid w:val="0068645D"/>
    <w:rsid w:val="00686611"/>
    <w:rsid w:val="00687B8F"/>
    <w:rsid w:val="006923F3"/>
    <w:rsid w:val="00693A76"/>
    <w:rsid w:val="00697302"/>
    <w:rsid w:val="00697ADA"/>
    <w:rsid w:val="006A110C"/>
    <w:rsid w:val="006A1919"/>
    <w:rsid w:val="006A1EBA"/>
    <w:rsid w:val="006A3863"/>
    <w:rsid w:val="006A40A5"/>
    <w:rsid w:val="006A5341"/>
    <w:rsid w:val="006A625F"/>
    <w:rsid w:val="006A6D6D"/>
    <w:rsid w:val="006B1F99"/>
    <w:rsid w:val="006B2437"/>
    <w:rsid w:val="006B3C6F"/>
    <w:rsid w:val="006B43C2"/>
    <w:rsid w:val="006B556D"/>
    <w:rsid w:val="006C60B0"/>
    <w:rsid w:val="006C631D"/>
    <w:rsid w:val="006C76BD"/>
    <w:rsid w:val="006C77ED"/>
    <w:rsid w:val="006D0A12"/>
    <w:rsid w:val="006D17B6"/>
    <w:rsid w:val="006D2383"/>
    <w:rsid w:val="006D3F3D"/>
    <w:rsid w:val="006D5874"/>
    <w:rsid w:val="006D5D1E"/>
    <w:rsid w:val="006D6839"/>
    <w:rsid w:val="006D6988"/>
    <w:rsid w:val="006D6C07"/>
    <w:rsid w:val="006E13E8"/>
    <w:rsid w:val="006E2C3E"/>
    <w:rsid w:val="006E2DBF"/>
    <w:rsid w:val="006E4200"/>
    <w:rsid w:val="006E49AA"/>
    <w:rsid w:val="006E7121"/>
    <w:rsid w:val="006E7139"/>
    <w:rsid w:val="006F03BF"/>
    <w:rsid w:val="006F12C4"/>
    <w:rsid w:val="006F1B4F"/>
    <w:rsid w:val="006F2806"/>
    <w:rsid w:val="006F3489"/>
    <w:rsid w:val="006F49EF"/>
    <w:rsid w:val="006F5397"/>
    <w:rsid w:val="006F581E"/>
    <w:rsid w:val="006F6AD6"/>
    <w:rsid w:val="00700851"/>
    <w:rsid w:val="00700871"/>
    <w:rsid w:val="007058F2"/>
    <w:rsid w:val="00706BA0"/>
    <w:rsid w:val="00706D82"/>
    <w:rsid w:val="00706EC1"/>
    <w:rsid w:val="00710480"/>
    <w:rsid w:val="00710B5F"/>
    <w:rsid w:val="00711AA3"/>
    <w:rsid w:val="00712416"/>
    <w:rsid w:val="00713186"/>
    <w:rsid w:val="00713BD1"/>
    <w:rsid w:val="00713D0C"/>
    <w:rsid w:val="00713EA9"/>
    <w:rsid w:val="007143F6"/>
    <w:rsid w:val="007167B4"/>
    <w:rsid w:val="007206BF"/>
    <w:rsid w:val="00721F23"/>
    <w:rsid w:val="007222C3"/>
    <w:rsid w:val="00722EE6"/>
    <w:rsid w:val="00723AB3"/>
    <w:rsid w:val="00725607"/>
    <w:rsid w:val="007268A4"/>
    <w:rsid w:val="007277C2"/>
    <w:rsid w:val="00730065"/>
    <w:rsid w:val="00730E60"/>
    <w:rsid w:val="00732434"/>
    <w:rsid w:val="00732929"/>
    <w:rsid w:val="00732DA5"/>
    <w:rsid w:val="00733C60"/>
    <w:rsid w:val="007369D5"/>
    <w:rsid w:val="00736FA5"/>
    <w:rsid w:val="0074154B"/>
    <w:rsid w:val="00742B75"/>
    <w:rsid w:val="00742E45"/>
    <w:rsid w:val="007431C2"/>
    <w:rsid w:val="00751EB5"/>
    <w:rsid w:val="007525BF"/>
    <w:rsid w:val="007530CD"/>
    <w:rsid w:val="007542C8"/>
    <w:rsid w:val="0075444A"/>
    <w:rsid w:val="007552F9"/>
    <w:rsid w:val="00756630"/>
    <w:rsid w:val="007629A3"/>
    <w:rsid w:val="007651F8"/>
    <w:rsid w:val="00766359"/>
    <w:rsid w:val="007666E4"/>
    <w:rsid w:val="007669D0"/>
    <w:rsid w:val="00771982"/>
    <w:rsid w:val="00771E57"/>
    <w:rsid w:val="007737AC"/>
    <w:rsid w:val="00775F9D"/>
    <w:rsid w:val="007770A1"/>
    <w:rsid w:val="0077736E"/>
    <w:rsid w:val="00781BFB"/>
    <w:rsid w:val="0078292D"/>
    <w:rsid w:val="00782D34"/>
    <w:rsid w:val="00784169"/>
    <w:rsid w:val="00784CF2"/>
    <w:rsid w:val="0078600C"/>
    <w:rsid w:val="007878E7"/>
    <w:rsid w:val="007902BA"/>
    <w:rsid w:val="00791435"/>
    <w:rsid w:val="00792EB5"/>
    <w:rsid w:val="00793A27"/>
    <w:rsid w:val="00794B19"/>
    <w:rsid w:val="00795141"/>
    <w:rsid w:val="00796036"/>
    <w:rsid w:val="007960BD"/>
    <w:rsid w:val="00796659"/>
    <w:rsid w:val="007969AE"/>
    <w:rsid w:val="00796A7A"/>
    <w:rsid w:val="00796EEA"/>
    <w:rsid w:val="00797D92"/>
    <w:rsid w:val="007A1D35"/>
    <w:rsid w:val="007A3159"/>
    <w:rsid w:val="007A399B"/>
    <w:rsid w:val="007A39FF"/>
    <w:rsid w:val="007A5328"/>
    <w:rsid w:val="007A6A2A"/>
    <w:rsid w:val="007A729C"/>
    <w:rsid w:val="007B00B1"/>
    <w:rsid w:val="007B2122"/>
    <w:rsid w:val="007B4B73"/>
    <w:rsid w:val="007B7BEE"/>
    <w:rsid w:val="007C1DF3"/>
    <w:rsid w:val="007C5049"/>
    <w:rsid w:val="007C5FC3"/>
    <w:rsid w:val="007C76A5"/>
    <w:rsid w:val="007C7867"/>
    <w:rsid w:val="007D09E2"/>
    <w:rsid w:val="007D2C07"/>
    <w:rsid w:val="007D3407"/>
    <w:rsid w:val="007D3C3E"/>
    <w:rsid w:val="007D40AA"/>
    <w:rsid w:val="007D5BC0"/>
    <w:rsid w:val="007D74B4"/>
    <w:rsid w:val="007E01BD"/>
    <w:rsid w:val="007E1DB5"/>
    <w:rsid w:val="007E4E98"/>
    <w:rsid w:val="007E6543"/>
    <w:rsid w:val="007F1B44"/>
    <w:rsid w:val="007F23C0"/>
    <w:rsid w:val="007F312E"/>
    <w:rsid w:val="007F4498"/>
    <w:rsid w:val="007F56C0"/>
    <w:rsid w:val="007F5A95"/>
    <w:rsid w:val="00800B87"/>
    <w:rsid w:val="00800F9A"/>
    <w:rsid w:val="00804046"/>
    <w:rsid w:val="008050AD"/>
    <w:rsid w:val="00805515"/>
    <w:rsid w:val="00806F16"/>
    <w:rsid w:val="00807DC2"/>
    <w:rsid w:val="00811C08"/>
    <w:rsid w:val="00811CB9"/>
    <w:rsid w:val="00812043"/>
    <w:rsid w:val="00812687"/>
    <w:rsid w:val="00812DCB"/>
    <w:rsid w:val="00813157"/>
    <w:rsid w:val="00815537"/>
    <w:rsid w:val="00820650"/>
    <w:rsid w:val="00826738"/>
    <w:rsid w:val="008268BF"/>
    <w:rsid w:val="00826F35"/>
    <w:rsid w:val="00827658"/>
    <w:rsid w:val="00830BE4"/>
    <w:rsid w:val="00832571"/>
    <w:rsid w:val="0083440B"/>
    <w:rsid w:val="00834CC1"/>
    <w:rsid w:val="00835F58"/>
    <w:rsid w:val="00836135"/>
    <w:rsid w:val="00840DC3"/>
    <w:rsid w:val="00842114"/>
    <w:rsid w:val="00843552"/>
    <w:rsid w:val="0084374E"/>
    <w:rsid w:val="008440E6"/>
    <w:rsid w:val="00844ADE"/>
    <w:rsid w:val="00844C59"/>
    <w:rsid w:val="00845E26"/>
    <w:rsid w:val="00850275"/>
    <w:rsid w:val="0085054C"/>
    <w:rsid w:val="008516F2"/>
    <w:rsid w:val="0085207D"/>
    <w:rsid w:val="008524E1"/>
    <w:rsid w:val="008542E8"/>
    <w:rsid w:val="00854B9F"/>
    <w:rsid w:val="0085633D"/>
    <w:rsid w:val="008602D8"/>
    <w:rsid w:val="00861EB0"/>
    <w:rsid w:val="0086244A"/>
    <w:rsid w:val="008626D0"/>
    <w:rsid w:val="00862F02"/>
    <w:rsid w:val="00862F88"/>
    <w:rsid w:val="00863E67"/>
    <w:rsid w:val="0086407E"/>
    <w:rsid w:val="0086696F"/>
    <w:rsid w:val="00867C00"/>
    <w:rsid w:val="00871224"/>
    <w:rsid w:val="00871266"/>
    <w:rsid w:val="008716D2"/>
    <w:rsid w:val="00871919"/>
    <w:rsid w:val="00872030"/>
    <w:rsid w:val="00872EBF"/>
    <w:rsid w:val="00873585"/>
    <w:rsid w:val="008736D3"/>
    <w:rsid w:val="00874063"/>
    <w:rsid w:val="00876D36"/>
    <w:rsid w:val="0088293F"/>
    <w:rsid w:val="0088334C"/>
    <w:rsid w:val="00885058"/>
    <w:rsid w:val="008854D8"/>
    <w:rsid w:val="00885DD1"/>
    <w:rsid w:val="00886288"/>
    <w:rsid w:val="008876A1"/>
    <w:rsid w:val="00890FA9"/>
    <w:rsid w:val="00892925"/>
    <w:rsid w:val="00893BAD"/>
    <w:rsid w:val="00896C56"/>
    <w:rsid w:val="008A0FA7"/>
    <w:rsid w:val="008A119A"/>
    <w:rsid w:val="008A1668"/>
    <w:rsid w:val="008A1733"/>
    <w:rsid w:val="008A344D"/>
    <w:rsid w:val="008A39EE"/>
    <w:rsid w:val="008A4DAA"/>
    <w:rsid w:val="008A7621"/>
    <w:rsid w:val="008B2171"/>
    <w:rsid w:val="008B292A"/>
    <w:rsid w:val="008B4BB7"/>
    <w:rsid w:val="008C185B"/>
    <w:rsid w:val="008C3323"/>
    <w:rsid w:val="008C3AD5"/>
    <w:rsid w:val="008C7484"/>
    <w:rsid w:val="008C775C"/>
    <w:rsid w:val="008C7D4A"/>
    <w:rsid w:val="008D028A"/>
    <w:rsid w:val="008D13DA"/>
    <w:rsid w:val="008D1408"/>
    <w:rsid w:val="008D2070"/>
    <w:rsid w:val="008D3076"/>
    <w:rsid w:val="008D4E04"/>
    <w:rsid w:val="008D514F"/>
    <w:rsid w:val="008D5605"/>
    <w:rsid w:val="008D5BA3"/>
    <w:rsid w:val="008D65E5"/>
    <w:rsid w:val="008D6FF9"/>
    <w:rsid w:val="008E0562"/>
    <w:rsid w:val="008E4384"/>
    <w:rsid w:val="008E5BCB"/>
    <w:rsid w:val="008E5BDC"/>
    <w:rsid w:val="008E672B"/>
    <w:rsid w:val="008E6F9A"/>
    <w:rsid w:val="008E784D"/>
    <w:rsid w:val="008F0723"/>
    <w:rsid w:val="008F23C4"/>
    <w:rsid w:val="008F74E6"/>
    <w:rsid w:val="008F76B9"/>
    <w:rsid w:val="009028D0"/>
    <w:rsid w:val="0090528A"/>
    <w:rsid w:val="00905D2B"/>
    <w:rsid w:val="0090742A"/>
    <w:rsid w:val="00907878"/>
    <w:rsid w:val="009104B7"/>
    <w:rsid w:val="00911F12"/>
    <w:rsid w:val="00912579"/>
    <w:rsid w:val="00912C7A"/>
    <w:rsid w:val="009158E7"/>
    <w:rsid w:val="00915CDB"/>
    <w:rsid w:val="00917185"/>
    <w:rsid w:val="0091792A"/>
    <w:rsid w:val="0092061B"/>
    <w:rsid w:val="00921001"/>
    <w:rsid w:val="009217AE"/>
    <w:rsid w:val="00922681"/>
    <w:rsid w:val="00923261"/>
    <w:rsid w:val="00926F35"/>
    <w:rsid w:val="009278EF"/>
    <w:rsid w:val="00927BAD"/>
    <w:rsid w:val="00927DCB"/>
    <w:rsid w:val="00930108"/>
    <w:rsid w:val="00930130"/>
    <w:rsid w:val="00930628"/>
    <w:rsid w:val="009315FD"/>
    <w:rsid w:val="00931914"/>
    <w:rsid w:val="00932CBB"/>
    <w:rsid w:val="00933300"/>
    <w:rsid w:val="0093374E"/>
    <w:rsid w:val="00933881"/>
    <w:rsid w:val="0093707B"/>
    <w:rsid w:val="0093769E"/>
    <w:rsid w:val="00937D64"/>
    <w:rsid w:val="00940416"/>
    <w:rsid w:val="00940A8E"/>
    <w:rsid w:val="009410C5"/>
    <w:rsid w:val="009454B8"/>
    <w:rsid w:val="00945986"/>
    <w:rsid w:val="00946B8D"/>
    <w:rsid w:val="00953EDB"/>
    <w:rsid w:val="009548A3"/>
    <w:rsid w:val="00956685"/>
    <w:rsid w:val="0096235B"/>
    <w:rsid w:val="00963CCD"/>
    <w:rsid w:val="00963CD7"/>
    <w:rsid w:val="00967417"/>
    <w:rsid w:val="00970E37"/>
    <w:rsid w:val="0097211F"/>
    <w:rsid w:val="00972876"/>
    <w:rsid w:val="00972E67"/>
    <w:rsid w:val="009735CE"/>
    <w:rsid w:val="00973A48"/>
    <w:rsid w:val="00973B41"/>
    <w:rsid w:val="00974F06"/>
    <w:rsid w:val="00975654"/>
    <w:rsid w:val="009805D2"/>
    <w:rsid w:val="0098422D"/>
    <w:rsid w:val="0098509E"/>
    <w:rsid w:val="009862B7"/>
    <w:rsid w:val="00986BB3"/>
    <w:rsid w:val="00986EFD"/>
    <w:rsid w:val="009876BC"/>
    <w:rsid w:val="0099044F"/>
    <w:rsid w:val="00990EAD"/>
    <w:rsid w:val="00991FEC"/>
    <w:rsid w:val="009926C7"/>
    <w:rsid w:val="00992B00"/>
    <w:rsid w:val="009932ED"/>
    <w:rsid w:val="009938E6"/>
    <w:rsid w:val="009940BB"/>
    <w:rsid w:val="009942D4"/>
    <w:rsid w:val="009958E8"/>
    <w:rsid w:val="009960DC"/>
    <w:rsid w:val="0099651C"/>
    <w:rsid w:val="0099776D"/>
    <w:rsid w:val="009A0423"/>
    <w:rsid w:val="009A16CF"/>
    <w:rsid w:val="009A199F"/>
    <w:rsid w:val="009A1B9C"/>
    <w:rsid w:val="009A2816"/>
    <w:rsid w:val="009A4166"/>
    <w:rsid w:val="009A596C"/>
    <w:rsid w:val="009A6E47"/>
    <w:rsid w:val="009B1D6F"/>
    <w:rsid w:val="009B2981"/>
    <w:rsid w:val="009B5B51"/>
    <w:rsid w:val="009B5EE5"/>
    <w:rsid w:val="009B773A"/>
    <w:rsid w:val="009B7C87"/>
    <w:rsid w:val="009C248A"/>
    <w:rsid w:val="009C321C"/>
    <w:rsid w:val="009C3DFC"/>
    <w:rsid w:val="009C4CAD"/>
    <w:rsid w:val="009C525A"/>
    <w:rsid w:val="009C533E"/>
    <w:rsid w:val="009C5655"/>
    <w:rsid w:val="009C5CBB"/>
    <w:rsid w:val="009C7C1E"/>
    <w:rsid w:val="009D283B"/>
    <w:rsid w:val="009D5671"/>
    <w:rsid w:val="009D743D"/>
    <w:rsid w:val="009E0117"/>
    <w:rsid w:val="009E0145"/>
    <w:rsid w:val="009E1629"/>
    <w:rsid w:val="009E1764"/>
    <w:rsid w:val="009E24AB"/>
    <w:rsid w:val="009E28AF"/>
    <w:rsid w:val="009E2B0D"/>
    <w:rsid w:val="009E3EEC"/>
    <w:rsid w:val="009E619D"/>
    <w:rsid w:val="009E7AC6"/>
    <w:rsid w:val="009F08A8"/>
    <w:rsid w:val="009F09BC"/>
    <w:rsid w:val="009F0AAC"/>
    <w:rsid w:val="009F1437"/>
    <w:rsid w:val="009F14C4"/>
    <w:rsid w:val="009F2473"/>
    <w:rsid w:val="009F2DB1"/>
    <w:rsid w:val="009F37B3"/>
    <w:rsid w:val="009F4267"/>
    <w:rsid w:val="009F4FD7"/>
    <w:rsid w:val="009F69FA"/>
    <w:rsid w:val="00A01366"/>
    <w:rsid w:val="00A01E44"/>
    <w:rsid w:val="00A0573F"/>
    <w:rsid w:val="00A0649E"/>
    <w:rsid w:val="00A106D7"/>
    <w:rsid w:val="00A134BA"/>
    <w:rsid w:val="00A14314"/>
    <w:rsid w:val="00A15892"/>
    <w:rsid w:val="00A15B29"/>
    <w:rsid w:val="00A16850"/>
    <w:rsid w:val="00A173CC"/>
    <w:rsid w:val="00A22610"/>
    <w:rsid w:val="00A24FF2"/>
    <w:rsid w:val="00A25759"/>
    <w:rsid w:val="00A2579C"/>
    <w:rsid w:val="00A25E0D"/>
    <w:rsid w:val="00A27155"/>
    <w:rsid w:val="00A2752C"/>
    <w:rsid w:val="00A3573E"/>
    <w:rsid w:val="00A35AFC"/>
    <w:rsid w:val="00A410FE"/>
    <w:rsid w:val="00A413B8"/>
    <w:rsid w:val="00A436C4"/>
    <w:rsid w:val="00A465FD"/>
    <w:rsid w:val="00A5225D"/>
    <w:rsid w:val="00A526EE"/>
    <w:rsid w:val="00A543AF"/>
    <w:rsid w:val="00A548C1"/>
    <w:rsid w:val="00A5674A"/>
    <w:rsid w:val="00A5776E"/>
    <w:rsid w:val="00A60FE1"/>
    <w:rsid w:val="00A61E8B"/>
    <w:rsid w:val="00A63D84"/>
    <w:rsid w:val="00A70B68"/>
    <w:rsid w:val="00A70E72"/>
    <w:rsid w:val="00A71A78"/>
    <w:rsid w:val="00A73CDF"/>
    <w:rsid w:val="00A75CC2"/>
    <w:rsid w:val="00A75EE9"/>
    <w:rsid w:val="00A76A3A"/>
    <w:rsid w:val="00A77A2A"/>
    <w:rsid w:val="00A809C7"/>
    <w:rsid w:val="00A8190D"/>
    <w:rsid w:val="00A81C95"/>
    <w:rsid w:val="00A82B13"/>
    <w:rsid w:val="00A85EBA"/>
    <w:rsid w:val="00A90754"/>
    <w:rsid w:val="00A90DD8"/>
    <w:rsid w:val="00A92717"/>
    <w:rsid w:val="00A941F6"/>
    <w:rsid w:val="00A9527D"/>
    <w:rsid w:val="00A959AA"/>
    <w:rsid w:val="00A96897"/>
    <w:rsid w:val="00A97730"/>
    <w:rsid w:val="00A97815"/>
    <w:rsid w:val="00A978DE"/>
    <w:rsid w:val="00AA10A7"/>
    <w:rsid w:val="00AA2324"/>
    <w:rsid w:val="00AA2627"/>
    <w:rsid w:val="00AA31D0"/>
    <w:rsid w:val="00AA6A89"/>
    <w:rsid w:val="00AA7C5D"/>
    <w:rsid w:val="00AB0E04"/>
    <w:rsid w:val="00AB1C3E"/>
    <w:rsid w:val="00AB2257"/>
    <w:rsid w:val="00AB3472"/>
    <w:rsid w:val="00AB3C95"/>
    <w:rsid w:val="00AB4F19"/>
    <w:rsid w:val="00AB77F3"/>
    <w:rsid w:val="00AB7D7F"/>
    <w:rsid w:val="00AC1F4D"/>
    <w:rsid w:val="00AC3ABB"/>
    <w:rsid w:val="00AC58AD"/>
    <w:rsid w:val="00AC5B95"/>
    <w:rsid w:val="00AE64BE"/>
    <w:rsid w:val="00AE7A5D"/>
    <w:rsid w:val="00AE7B18"/>
    <w:rsid w:val="00AF0339"/>
    <w:rsid w:val="00AF08F3"/>
    <w:rsid w:val="00AF1B37"/>
    <w:rsid w:val="00AF1FA0"/>
    <w:rsid w:val="00AF310F"/>
    <w:rsid w:val="00AF4951"/>
    <w:rsid w:val="00AF56CD"/>
    <w:rsid w:val="00AF7058"/>
    <w:rsid w:val="00B00054"/>
    <w:rsid w:val="00B022D3"/>
    <w:rsid w:val="00B02912"/>
    <w:rsid w:val="00B041A4"/>
    <w:rsid w:val="00B07BB9"/>
    <w:rsid w:val="00B11CE2"/>
    <w:rsid w:val="00B12813"/>
    <w:rsid w:val="00B12DFB"/>
    <w:rsid w:val="00B13410"/>
    <w:rsid w:val="00B14142"/>
    <w:rsid w:val="00B14FC9"/>
    <w:rsid w:val="00B15BC2"/>
    <w:rsid w:val="00B15E9B"/>
    <w:rsid w:val="00B168AA"/>
    <w:rsid w:val="00B1722F"/>
    <w:rsid w:val="00B17D76"/>
    <w:rsid w:val="00B2147E"/>
    <w:rsid w:val="00B21F02"/>
    <w:rsid w:val="00B224EA"/>
    <w:rsid w:val="00B2347D"/>
    <w:rsid w:val="00B236B5"/>
    <w:rsid w:val="00B24133"/>
    <w:rsid w:val="00B24A26"/>
    <w:rsid w:val="00B24D80"/>
    <w:rsid w:val="00B24F48"/>
    <w:rsid w:val="00B25485"/>
    <w:rsid w:val="00B25F26"/>
    <w:rsid w:val="00B26422"/>
    <w:rsid w:val="00B26F90"/>
    <w:rsid w:val="00B27D61"/>
    <w:rsid w:val="00B31012"/>
    <w:rsid w:val="00B312D4"/>
    <w:rsid w:val="00B31501"/>
    <w:rsid w:val="00B32B38"/>
    <w:rsid w:val="00B33CEB"/>
    <w:rsid w:val="00B35DCD"/>
    <w:rsid w:val="00B36024"/>
    <w:rsid w:val="00B360A5"/>
    <w:rsid w:val="00B363B2"/>
    <w:rsid w:val="00B43306"/>
    <w:rsid w:val="00B445E3"/>
    <w:rsid w:val="00B44912"/>
    <w:rsid w:val="00B44AEA"/>
    <w:rsid w:val="00B4645B"/>
    <w:rsid w:val="00B46F58"/>
    <w:rsid w:val="00B47193"/>
    <w:rsid w:val="00B536DA"/>
    <w:rsid w:val="00B537F2"/>
    <w:rsid w:val="00B544F2"/>
    <w:rsid w:val="00B5564E"/>
    <w:rsid w:val="00B56816"/>
    <w:rsid w:val="00B5779A"/>
    <w:rsid w:val="00B57BF4"/>
    <w:rsid w:val="00B61CC7"/>
    <w:rsid w:val="00B64C6A"/>
    <w:rsid w:val="00B654FA"/>
    <w:rsid w:val="00B65879"/>
    <w:rsid w:val="00B66F08"/>
    <w:rsid w:val="00B6746B"/>
    <w:rsid w:val="00B7027D"/>
    <w:rsid w:val="00B710E1"/>
    <w:rsid w:val="00B7358F"/>
    <w:rsid w:val="00B73C7D"/>
    <w:rsid w:val="00B80DEA"/>
    <w:rsid w:val="00B825F1"/>
    <w:rsid w:val="00B857AC"/>
    <w:rsid w:val="00B865D3"/>
    <w:rsid w:val="00B90913"/>
    <w:rsid w:val="00B92C38"/>
    <w:rsid w:val="00B92EEA"/>
    <w:rsid w:val="00B94370"/>
    <w:rsid w:val="00B96862"/>
    <w:rsid w:val="00B976D5"/>
    <w:rsid w:val="00BA2853"/>
    <w:rsid w:val="00BA3BBC"/>
    <w:rsid w:val="00BA4A51"/>
    <w:rsid w:val="00BA51AC"/>
    <w:rsid w:val="00BA7D76"/>
    <w:rsid w:val="00BB0706"/>
    <w:rsid w:val="00BB1C10"/>
    <w:rsid w:val="00BB620F"/>
    <w:rsid w:val="00BB6E92"/>
    <w:rsid w:val="00BB72FE"/>
    <w:rsid w:val="00BC0731"/>
    <w:rsid w:val="00BC21B6"/>
    <w:rsid w:val="00BC3075"/>
    <w:rsid w:val="00BC59BD"/>
    <w:rsid w:val="00BC6115"/>
    <w:rsid w:val="00BC6BDC"/>
    <w:rsid w:val="00BC7FF5"/>
    <w:rsid w:val="00BD016C"/>
    <w:rsid w:val="00BD1002"/>
    <w:rsid w:val="00BD1209"/>
    <w:rsid w:val="00BD129E"/>
    <w:rsid w:val="00BD1726"/>
    <w:rsid w:val="00BD2AB8"/>
    <w:rsid w:val="00BD2E8E"/>
    <w:rsid w:val="00BD3912"/>
    <w:rsid w:val="00BD3F71"/>
    <w:rsid w:val="00BD4404"/>
    <w:rsid w:val="00BD4CD3"/>
    <w:rsid w:val="00BD6C3D"/>
    <w:rsid w:val="00BD7B50"/>
    <w:rsid w:val="00BE0F5C"/>
    <w:rsid w:val="00BE2AA3"/>
    <w:rsid w:val="00BE3C24"/>
    <w:rsid w:val="00BE3CC9"/>
    <w:rsid w:val="00BE3E22"/>
    <w:rsid w:val="00BE52F7"/>
    <w:rsid w:val="00BE5E21"/>
    <w:rsid w:val="00BE7A35"/>
    <w:rsid w:val="00BF013B"/>
    <w:rsid w:val="00BF0AB6"/>
    <w:rsid w:val="00BF1EA7"/>
    <w:rsid w:val="00BF2663"/>
    <w:rsid w:val="00BF281E"/>
    <w:rsid w:val="00BF55CA"/>
    <w:rsid w:val="00BF7BD5"/>
    <w:rsid w:val="00C00AEE"/>
    <w:rsid w:val="00C024D3"/>
    <w:rsid w:val="00C033E3"/>
    <w:rsid w:val="00C03472"/>
    <w:rsid w:val="00C07AC7"/>
    <w:rsid w:val="00C119FC"/>
    <w:rsid w:val="00C145FE"/>
    <w:rsid w:val="00C14D05"/>
    <w:rsid w:val="00C156B4"/>
    <w:rsid w:val="00C15FB3"/>
    <w:rsid w:val="00C1691D"/>
    <w:rsid w:val="00C177ED"/>
    <w:rsid w:val="00C17AEC"/>
    <w:rsid w:val="00C20253"/>
    <w:rsid w:val="00C204F6"/>
    <w:rsid w:val="00C231D0"/>
    <w:rsid w:val="00C24C65"/>
    <w:rsid w:val="00C25228"/>
    <w:rsid w:val="00C268E3"/>
    <w:rsid w:val="00C26DCD"/>
    <w:rsid w:val="00C275BC"/>
    <w:rsid w:val="00C303FF"/>
    <w:rsid w:val="00C34B0D"/>
    <w:rsid w:val="00C34B79"/>
    <w:rsid w:val="00C35142"/>
    <w:rsid w:val="00C360A1"/>
    <w:rsid w:val="00C368D8"/>
    <w:rsid w:val="00C409A7"/>
    <w:rsid w:val="00C40C43"/>
    <w:rsid w:val="00C41E72"/>
    <w:rsid w:val="00C45E8F"/>
    <w:rsid w:val="00C465B9"/>
    <w:rsid w:val="00C46BE7"/>
    <w:rsid w:val="00C4707C"/>
    <w:rsid w:val="00C47B84"/>
    <w:rsid w:val="00C56E0E"/>
    <w:rsid w:val="00C6180A"/>
    <w:rsid w:val="00C61AB3"/>
    <w:rsid w:val="00C61FDD"/>
    <w:rsid w:val="00C623BC"/>
    <w:rsid w:val="00C6782A"/>
    <w:rsid w:val="00C713D8"/>
    <w:rsid w:val="00C71F74"/>
    <w:rsid w:val="00C71FBD"/>
    <w:rsid w:val="00C73AC2"/>
    <w:rsid w:val="00C73F4F"/>
    <w:rsid w:val="00C744A5"/>
    <w:rsid w:val="00C74595"/>
    <w:rsid w:val="00C756BB"/>
    <w:rsid w:val="00C75A48"/>
    <w:rsid w:val="00C767CF"/>
    <w:rsid w:val="00C77171"/>
    <w:rsid w:val="00C7749B"/>
    <w:rsid w:val="00C83CE4"/>
    <w:rsid w:val="00C851AD"/>
    <w:rsid w:val="00C860E4"/>
    <w:rsid w:val="00C864FD"/>
    <w:rsid w:val="00C867F4"/>
    <w:rsid w:val="00C86973"/>
    <w:rsid w:val="00C92975"/>
    <w:rsid w:val="00C93325"/>
    <w:rsid w:val="00C95CBC"/>
    <w:rsid w:val="00C96769"/>
    <w:rsid w:val="00C967E5"/>
    <w:rsid w:val="00C96E70"/>
    <w:rsid w:val="00CA2EB2"/>
    <w:rsid w:val="00CA59FD"/>
    <w:rsid w:val="00CA5B58"/>
    <w:rsid w:val="00CB3179"/>
    <w:rsid w:val="00CC0CF5"/>
    <w:rsid w:val="00CC11C8"/>
    <w:rsid w:val="00CC3029"/>
    <w:rsid w:val="00CC527D"/>
    <w:rsid w:val="00CC6CD1"/>
    <w:rsid w:val="00CC6FC2"/>
    <w:rsid w:val="00CD511A"/>
    <w:rsid w:val="00CD6414"/>
    <w:rsid w:val="00CD72B1"/>
    <w:rsid w:val="00CD751E"/>
    <w:rsid w:val="00CE2443"/>
    <w:rsid w:val="00CE2A53"/>
    <w:rsid w:val="00CE5204"/>
    <w:rsid w:val="00CE6BC3"/>
    <w:rsid w:val="00CF01DF"/>
    <w:rsid w:val="00CF024C"/>
    <w:rsid w:val="00CF154B"/>
    <w:rsid w:val="00CF20B6"/>
    <w:rsid w:val="00CF221F"/>
    <w:rsid w:val="00CF24E5"/>
    <w:rsid w:val="00CF7CC3"/>
    <w:rsid w:val="00D02B85"/>
    <w:rsid w:val="00D0457F"/>
    <w:rsid w:val="00D05501"/>
    <w:rsid w:val="00D076A6"/>
    <w:rsid w:val="00D11018"/>
    <w:rsid w:val="00D115B6"/>
    <w:rsid w:val="00D11C58"/>
    <w:rsid w:val="00D1214D"/>
    <w:rsid w:val="00D1387F"/>
    <w:rsid w:val="00D13CBA"/>
    <w:rsid w:val="00D147CF"/>
    <w:rsid w:val="00D165EA"/>
    <w:rsid w:val="00D24A95"/>
    <w:rsid w:val="00D2504C"/>
    <w:rsid w:val="00D26708"/>
    <w:rsid w:val="00D27235"/>
    <w:rsid w:val="00D318AE"/>
    <w:rsid w:val="00D31E45"/>
    <w:rsid w:val="00D34097"/>
    <w:rsid w:val="00D34DBD"/>
    <w:rsid w:val="00D35801"/>
    <w:rsid w:val="00D360B8"/>
    <w:rsid w:val="00D37340"/>
    <w:rsid w:val="00D42AA8"/>
    <w:rsid w:val="00D46DF8"/>
    <w:rsid w:val="00D475C4"/>
    <w:rsid w:val="00D55AEA"/>
    <w:rsid w:val="00D55BA8"/>
    <w:rsid w:val="00D5778C"/>
    <w:rsid w:val="00D6340D"/>
    <w:rsid w:val="00D64CDD"/>
    <w:rsid w:val="00D66B72"/>
    <w:rsid w:val="00D6732F"/>
    <w:rsid w:val="00D710FD"/>
    <w:rsid w:val="00D713D8"/>
    <w:rsid w:val="00D727D4"/>
    <w:rsid w:val="00D72946"/>
    <w:rsid w:val="00D73147"/>
    <w:rsid w:val="00D75784"/>
    <w:rsid w:val="00D80E2E"/>
    <w:rsid w:val="00D824EA"/>
    <w:rsid w:val="00D83207"/>
    <w:rsid w:val="00D84132"/>
    <w:rsid w:val="00D84B31"/>
    <w:rsid w:val="00D85691"/>
    <w:rsid w:val="00D85D80"/>
    <w:rsid w:val="00D86838"/>
    <w:rsid w:val="00D90989"/>
    <w:rsid w:val="00D90F10"/>
    <w:rsid w:val="00D94C0F"/>
    <w:rsid w:val="00D97062"/>
    <w:rsid w:val="00D97681"/>
    <w:rsid w:val="00DA15CC"/>
    <w:rsid w:val="00DA1B85"/>
    <w:rsid w:val="00DA3D1E"/>
    <w:rsid w:val="00DA548B"/>
    <w:rsid w:val="00DA6483"/>
    <w:rsid w:val="00DB0219"/>
    <w:rsid w:val="00DB1184"/>
    <w:rsid w:val="00DB4825"/>
    <w:rsid w:val="00DB49B3"/>
    <w:rsid w:val="00DC1E3B"/>
    <w:rsid w:val="00DC27A3"/>
    <w:rsid w:val="00DC41D5"/>
    <w:rsid w:val="00DC439F"/>
    <w:rsid w:val="00DC4E2F"/>
    <w:rsid w:val="00DD0139"/>
    <w:rsid w:val="00DD07C9"/>
    <w:rsid w:val="00DD1160"/>
    <w:rsid w:val="00DD1CFE"/>
    <w:rsid w:val="00DD2245"/>
    <w:rsid w:val="00DD4725"/>
    <w:rsid w:val="00DD4BD8"/>
    <w:rsid w:val="00DD69CB"/>
    <w:rsid w:val="00DE2AFD"/>
    <w:rsid w:val="00DE30EE"/>
    <w:rsid w:val="00DE37F5"/>
    <w:rsid w:val="00DE4255"/>
    <w:rsid w:val="00DE4467"/>
    <w:rsid w:val="00DE594A"/>
    <w:rsid w:val="00DE6C8F"/>
    <w:rsid w:val="00DE6CE1"/>
    <w:rsid w:val="00DF03FA"/>
    <w:rsid w:val="00DF08A8"/>
    <w:rsid w:val="00DF18DC"/>
    <w:rsid w:val="00DF3888"/>
    <w:rsid w:val="00DF5698"/>
    <w:rsid w:val="00DF6F90"/>
    <w:rsid w:val="00E017E8"/>
    <w:rsid w:val="00E02707"/>
    <w:rsid w:val="00E02A78"/>
    <w:rsid w:val="00E04FC5"/>
    <w:rsid w:val="00E10BC7"/>
    <w:rsid w:val="00E15C2C"/>
    <w:rsid w:val="00E1620D"/>
    <w:rsid w:val="00E2404B"/>
    <w:rsid w:val="00E2468F"/>
    <w:rsid w:val="00E26150"/>
    <w:rsid w:val="00E272B5"/>
    <w:rsid w:val="00E27625"/>
    <w:rsid w:val="00E31683"/>
    <w:rsid w:val="00E32B7A"/>
    <w:rsid w:val="00E35B2E"/>
    <w:rsid w:val="00E37314"/>
    <w:rsid w:val="00E37595"/>
    <w:rsid w:val="00E3787D"/>
    <w:rsid w:val="00E37B03"/>
    <w:rsid w:val="00E4003D"/>
    <w:rsid w:val="00E4342D"/>
    <w:rsid w:val="00E44043"/>
    <w:rsid w:val="00E4413F"/>
    <w:rsid w:val="00E478EE"/>
    <w:rsid w:val="00E5020B"/>
    <w:rsid w:val="00E50C1D"/>
    <w:rsid w:val="00E51054"/>
    <w:rsid w:val="00E5543B"/>
    <w:rsid w:val="00E600EF"/>
    <w:rsid w:val="00E60D4B"/>
    <w:rsid w:val="00E60F56"/>
    <w:rsid w:val="00E62225"/>
    <w:rsid w:val="00E66C5F"/>
    <w:rsid w:val="00E67752"/>
    <w:rsid w:val="00E70169"/>
    <w:rsid w:val="00E701E6"/>
    <w:rsid w:val="00E73B13"/>
    <w:rsid w:val="00E75CD8"/>
    <w:rsid w:val="00E76F96"/>
    <w:rsid w:val="00E80126"/>
    <w:rsid w:val="00E80A67"/>
    <w:rsid w:val="00E818C3"/>
    <w:rsid w:val="00E81B74"/>
    <w:rsid w:val="00E81BA4"/>
    <w:rsid w:val="00E824A0"/>
    <w:rsid w:val="00E870C5"/>
    <w:rsid w:val="00E875F0"/>
    <w:rsid w:val="00E87664"/>
    <w:rsid w:val="00E901B2"/>
    <w:rsid w:val="00E913EF"/>
    <w:rsid w:val="00E91699"/>
    <w:rsid w:val="00E928EC"/>
    <w:rsid w:val="00E935E9"/>
    <w:rsid w:val="00E93EBE"/>
    <w:rsid w:val="00E95142"/>
    <w:rsid w:val="00E95CF0"/>
    <w:rsid w:val="00E9633F"/>
    <w:rsid w:val="00E972C7"/>
    <w:rsid w:val="00E976FB"/>
    <w:rsid w:val="00EA05E0"/>
    <w:rsid w:val="00EA304B"/>
    <w:rsid w:val="00EA3B0A"/>
    <w:rsid w:val="00EA3D4B"/>
    <w:rsid w:val="00EA424C"/>
    <w:rsid w:val="00EB0AFA"/>
    <w:rsid w:val="00EB0E95"/>
    <w:rsid w:val="00EB19BB"/>
    <w:rsid w:val="00EB30D2"/>
    <w:rsid w:val="00EB531F"/>
    <w:rsid w:val="00EB5EC6"/>
    <w:rsid w:val="00EB6B56"/>
    <w:rsid w:val="00EB7742"/>
    <w:rsid w:val="00EC0791"/>
    <w:rsid w:val="00EC09BC"/>
    <w:rsid w:val="00EC1559"/>
    <w:rsid w:val="00EC526A"/>
    <w:rsid w:val="00EC6A97"/>
    <w:rsid w:val="00EC751B"/>
    <w:rsid w:val="00EC7607"/>
    <w:rsid w:val="00ED028B"/>
    <w:rsid w:val="00ED0421"/>
    <w:rsid w:val="00ED487B"/>
    <w:rsid w:val="00ED5817"/>
    <w:rsid w:val="00ED74CE"/>
    <w:rsid w:val="00EE45F0"/>
    <w:rsid w:val="00EE4D8E"/>
    <w:rsid w:val="00EE6876"/>
    <w:rsid w:val="00EE7DDA"/>
    <w:rsid w:val="00EF3520"/>
    <w:rsid w:val="00EF3859"/>
    <w:rsid w:val="00EF476D"/>
    <w:rsid w:val="00EF5828"/>
    <w:rsid w:val="00F02759"/>
    <w:rsid w:val="00F027B4"/>
    <w:rsid w:val="00F057C8"/>
    <w:rsid w:val="00F067F5"/>
    <w:rsid w:val="00F07940"/>
    <w:rsid w:val="00F07BF6"/>
    <w:rsid w:val="00F07C25"/>
    <w:rsid w:val="00F07D66"/>
    <w:rsid w:val="00F10475"/>
    <w:rsid w:val="00F1345E"/>
    <w:rsid w:val="00F15E95"/>
    <w:rsid w:val="00F16970"/>
    <w:rsid w:val="00F17500"/>
    <w:rsid w:val="00F20FC6"/>
    <w:rsid w:val="00F20FD2"/>
    <w:rsid w:val="00F2367B"/>
    <w:rsid w:val="00F23F45"/>
    <w:rsid w:val="00F24456"/>
    <w:rsid w:val="00F2671A"/>
    <w:rsid w:val="00F26FF1"/>
    <w:rsid w:val="00F273B2"/>
    <w:rsid w:val="00F3394A"/>
    <w:rsid w:val="00F36396"/>
    <w:rsid w:val="00F37BAE"/>
    <w:rsid w:val="00F403A6"/>
    <w:rsid w:val="00F40C68"/>
    <w:rsid w:val="00F410E0"/>
    <w:rsid w:val="00F41802"/>
    <w:rsid w:val="00F41C58"/>
    <w:rsid w:val="00F41E03"/>
    <w:rsid w:val="00F422B8"/>
    <w:rsid w:val="00F45811"/>
    <w:rsid w:val="00F45A69"/>
    <w:rsid w:val="00F529EF"/>
    <w:rsid w:val="00F54F76"/>
    <w:rsid w:val="00F565A3"/>
    <w:rsid w:val="00F5699B"/>
    <w:rsid w:val="00F574BA"/>
    <w:rsid w:val="00F57D60"/>
    <w:rsid w:val="00F61125"/>
    <w:rsid w:val="00F618D1"/>
    <w:rsid w:val="00F61954"/>
    <w:rsid w:val="00F61961"/>
    <w:rsid w:val="00F64758"/>
    <w:rsid w:val="00F65443"/>
    <w:rsid w:val="00F657BD"/>
    <w:rsid w:val="00F66D73"/>
    <w:rsid w:val="00F700FD"/>
    <w:rsid w:val="00F71DF8"/>
    <w:rsid w:val="00F72275"/>
    <w:rsid w:val="00F73238"/>
    <w:rsid w:val="00F73CA7"/>
    <w:rsid w:val="00F7462C"/>
    <w:rsid w:val="00F76BE9"/>
    <w:rsid w:val="00F76E4D"/>
    <w:rsid w:val="00F8163B"/>
    <w:rsid w:val="00F82469"/>
    <w:rsid w:val="00F84343"/>
    <w:rsid w:val="00F8685B"/>
    <w:rsid w:val="00F86966"/>
    <w:rsid w:val="00F87276"/>
    <w:rsid w:val="00F90C37"/>
    <w:rsid w:val="00F9164E"/>
    <w:rsid w:val="00F93D7D"/>
    <w:rsid w:val="00F95B32"/>
    <w:rsid w:val="00F96C6E"/>
    <w:rsid w:val="00F97389"/>
    <w:rsid w:val="00FA0A63"/>
    <w:rsid w:val="00FA272E"/>
    <w:rsid w:val="00FA62DE"/>
    <w:rsid w:val="00FA6BD9"/>
    <w:rsid w:val="00FA6FE0"/>
    <w:rsid w:val="00FA7B90"/>
    <w:rsid w:val="00FB38A1"/>
    <w:rsid w:val="00FB4202"/>
    <w:rsid w:val="00FB66F1"/>
    <w:rsid w:val="00FB75F7"/>
    <w:rsid w:val="00FC178C"/>
    <w:rsid w:val="00FC1969"/>
    <w:rsid w:val="00FC613F"/>
    <w:rsid w:val="00FC69F0"/>
    <w:rsid w:val="00FC7702"/>
    <w:rsid w:val="00FC7738"/>
    <w:rsid w:val="00FC774F"/>
    <w:rsid w:val="00FC7943"/>
    <w:rsid w:val="00FD0C7F"/>
    <w:rsid w:val="00FD2DEA"/>
    <w:rsid w:val="00FD3E74"/>
    <w:rsid w:val="00FD3FEA"/>
    <w:rsid w:val="00FD723C"/>
    <w:rsid w:val="00FD7647"/>
    <w:rsid w:val="00FE0321"/>
    <w:rsid w:val="00FE0B7A"/>
    <w:rsid w:val="00FE1364"/>
    <w:rsid w:val="00FE1423"/>
    <w:rsid w:val="00FE1DC2"/>
    <w:rsid w:val="00FE3213"/>
    <w:rsid w:val="00FE50A1"/>
    <w:rsid w:val="00FE5505"/>
    <w:rsid w:val="00FE75A5"/>
    <w:rsid w:val="00FE7D42"/>
    <w:rsid w:val="00FF255E"/>
    <w:rsid w:val="00FF2B8C"/>
    <w:rsid w:val="00FF3516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E4A1C"/>
  <w15:docId w15:val="{717068D9-86C3-4578-9704-C099D5EB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Lucida Sans Unicode"/>
      <w:kern w:val="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BalloonText">
    <w:name w:val="Balloon Text"/>
    <w:basedOn w:val="Normal"/>
    <w:semiHidden/>
    <w:rsid w:val="00F40C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732F"/>
    <w:pPr>
      <w:ind w:left="720"/>
    </w:pPr>
  </w:style>
  <w:style w:type="paragraph" w:styleId="Subtitle">
    <w:name w:val="Subtitle"/>
    <w:basedOn w:val="Normal"/>
    <w:next w:val="Normal"/>
    <w:link w:val="SubtitleChar"/>
    <w:qFormat/>
    <w:rsid w:val="005E33C5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rsid w:val="005E33C5"/>
    <w:rPr>
      <w:rFonts w:ascii="Cambria" w:eastAsia="Times New Roman" w:hAnsi="Cambria" w:cs="Times New Roman"/>
      <w:kern w:val="1"/>
      <w:sz w:val="24"/>
      <w:szCs w:val="24"/>
    </w:rPr>
  </w:style>
  <w:style w:type="table" w:styleId="TableGrid">
    <w:name w:val="Table Grid"/>
    <w:basedOn w:val="TableNormal"/>
    <w:rsid w:val="00FE13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E13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C76BD"/>
    <w:rPr>
      <w:rFonts w:eastAsia="Lucida Sans Unicode"/>
      <w:kern w:val="1"/>
      <w:sz w:val="24"/>
      <w:szCs w:val="24"/>
    </w:rPr>
  </w:style>
  <w:style w:type="paragraph" w:styleId="Footer">
    <w:name w:val="footer"/>
    <w:basedOn w:val="Normal"/>
    <w:link w:val="FooterChar"/>
    <w:unhideWhenUsed/>
    <w:rsid w:val="006C76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C76BD"/>
    <w:rPr>
      <w:rFonts w:eastAsia="Lucida Sans Unicode"/>
      <w:kern w:val="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7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0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805939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07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5686203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664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900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59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298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34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55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1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809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5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1480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381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585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2178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7092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9395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9140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287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2111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9554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09126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6242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526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53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538307-EDCF-45F3-8755-13CD58114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. Stack</dc:creator>
  <cp:lastModifiedBy>Trinity Knight</cp:lastModifiedBy>
  <cp:revision>5</cp:revision>
  <cp:lastPrinted>2018-11-10T20:00:00Z</cp:lastPrinted>
  <dcterms:created xsi:type="dcterms:W3CDTF">2018-12-08T01:00:00Z</dcterms:created>
  <dcterms:modified xsi:type="dcterms:W3CDTF">2018-12-18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49098992</vt:i4>
  </property>
</Properties>
</file>